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D2DC" w14:textId="20EE22D6" w:rsidR="00CC4BDA" w:rsidRDefault="00C46700" w:rsidP="00252437">
      <w:pPr>
        <w:pStyle w:val="Heading1"/>
      </w:pPr>
      <w:r>
        <w:t>Category</w:t>
      </w:r>
      <w:r w:rsidR="00937FEE">
        <w:t xml:space="preserve"> classification</w:t>
      </w:r>
    </w:p>
    <w:p w14:paraId="4C74A610" w14:textId="77777777" w:rsidR="00701DAC" w:rsidRDefault="00701DAC" w:rsidP="00701DAC">
      <w:bookmarkStart w:id="0" w:name="_Hlk10704927"/>
      <w:r>
        <w:t>Category classification is one of the fundamental natural language processing (NLP) challenges. With category classification, you can identify text entries with tags to be used for things like:</w:t>
      </w:r>
    </w:p>
    <w:p w14:paraId="3276199E" w14:textId="77777777" w:rsidR="00701DAC" w:rsidRDefault="00701DAC" w:rsidP="00701DAC">
      <w:pPr>
        <w:pStyle w:val="ListParagraph"/>
        <w:numPr>
          <w:ilvl w:val="0"/>
          <w:numId w:val="3"/>
        </w:numPr>
      </w:pPr>
      <w:r>
        <w:t>Sentiment analysis</w:t>
      </w:r>
    </w:p>
    <w:p w14:paraId="77C196FD" w14:textId="77777777" w:rsidR="00701DAC" w:rsidRDefault="00701DAC" w:rsidP="00701DAC">
      <w:pPr>
        <w:pStyle w:val="ListParagraph"/>
        <w:numPr>
          <w:ilvl w:val="0"/>
          <w:numId w:val="3"/>
        </w:numPr>
      </w:pPr>
      <w:r>
        <w:t>Spam detection</w:t>
      </w:r>
    </w:p>
    <w:p w14:paraId="58CA6AE2" w14:textId="77777777" w:rsidR="00701DAC" w:rsidRDefault="00701DAC" w:rsidP="00701DAC">
      <w:pPr>
        <w:pStyle w:val="ListParagraph"/>
        <w:numPr>
          <w:ilvl w:val="0"/>
          <w:numId w:val="3"/>
        </w:numPr>
      </w:pPr>
      <w:r>
        <w:t>Customer request routing</w:t>
      </w:r>
    </w:p>
    <w:p w14:paraId="68734D6B" w14:textId="77777777" w:rsidR="00701DAC" w:rsidRDefault="00701DAC" w:rsidP="00701DAC">
      <w:pPr>
        <w:pStyle w:val="ListParagraph"/>
        <w:numPr>
          <w:ilvl w:val="0"/>
          <w:numId w:val="3"/>
        </w:numPr>
      </w:pPr>
      <w:r>
        <w:t>Other business needs</w:t>
      </w:r>
    </w:p>
    <w:p w14:paraId="7C7356ED" w14:textId="4E48024E" w:rsidR="00701DAC" w:rsidRDefault="00701DAC" w:rsidP="00701DAC">
      <w:r>
        <w:t xml:space="preserve">Automate and scale your business processes with AI Builder category classification in Power Automate and Power Apps. AI Builder models help free your employees to act on new insights. Use the results as an input for other AI capabilities, like subscription user churn and predictive analysis. AI Builder learns from your previously labeled text items and enables you to classify unstructured text data stored in Microsoft </w:t>
      </w:r>
      <w:proofErr w:type="spellStart"/>
      <w:r>
        <w:t>Dataverse</w:t>
      </w:r>
      <w:proofErr w:type="spellEnd"/>
      <w:r>
        <w:t xml:space="preserve"> into your own business-specific categories.</w:t>
      </w:r>
    </w:p>
    <w:p w14:paraId="3B8D48F9" w14:textId="77777777" w:rsidR="00736B02" w:rsidRDefault="00736B02" w:rsidP="00701DAC"/>
    <w:bookmarkEnd w:id="0"/>
    <w:p w14:paraId="5296AAF7" w14:textId="04407C3B" w:rsidR="00252437" w:rsidRDefault="00252437" w:rsidP="00252437">
      <w:pPr>
        <w:pStyle w:val="Heading1"/>
      </w:pPr>
      <w:r>
        <w:t>Exercise 1</w:t>
      </w:r>
    </w:p>
    <w:p w14:paraId="38EA8946" w14:textId="3C2C371C" w:rsidR="00384EFD" w:rsidRPr="00384EFD" w:rsidRDefault="00384EFD" w:rsidP="00384EFD">
      <w:r>
        <w:t>In the first exercise you will build and train your model.</w:t>
      </w:r>
    </w:p>
    <w:p w14:paraId="47D2B60A" w14:textId="134AA639" w:rsidR="00252437" w:rsidRDefault="00252437" w:rsidP="00252437">
      <w:pPr>
        <w:pStyle w:val="ListParagraph"/>
        <w:numPr>
          <w:ilvl w:val="0"/>
          <w:numId w:val="1"/>
        </w:numPr>
      </w:pPr>
      <w:r>
        <w:t xml:space="preserve">From the left navigation, expand </w:t>
      </w:r>
      <w:r w:rsidRPr="00701DAC">
        <w:rPr>
          <w:b/>
          <w:bCs/>
        </w:rPr>
        <w:t>AI Builder</w:t>
      </w:r>
      <w:r>
        <w:t xml:space="preserve"> and select </w:t>
      </w:r>
      <w:r w:rsidRPr="00701DAC">
        <w:rPr>
          <w:b/>
          <w:bCs/>
        </w:rPr>
        <w:t>Build</w:t>
      </w:r>
      <w:r>
        <w:t>.</w:t>
      </w:r>
    </w:p>
    <w:p w14:paraId="1E4B27B7" w14:textId="05F1184E" w:rsidR="00974E72" w:rsidRDefault="00974E72">
      <w:r>
        <w:rPr>
          <w:noProof/>
        </w:rPr>
        <w:drawing>
          <wp:inline distT="0" distB="0" distL="0" distR="0" wp14:anchorId="18698F6B" wp14:editId="48D65A6D">
            <wp:extent cx="942982" cy="3124223"/>
            <wp:effectExtent l="19050" t="19050" r="28575"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942982" cy="3124223"/>
                    </a:xfrm>
                    <a:prstGeom prst="rect">
                      <a:avLst/>
                    </a:prstGeom>
                    <a:ln>
                      <a:solidFill>
                        <a:schemeClr val="accent1"/>
                      </a:solidFill>
                    </a:ln>
                  </pic:spPr>
                </pic:pic>
              </a:graphicData>
            </a:graphic>
          </wp:inline>
        </w:drawing>
      </w:r>
    </w:p>
    <w:p w14:paraId="0D3E1EF6" w14:textId="55136F2E" w:rsidR="00736B02" w:rsidRDefault="00736B02"/>
    <w:p w14:paraId="659D0928" w14:textId="54752E61" w:rsidR="00736B02" w:rsidRDefault="00736B02"/>
    <w:p w14:paraId="2E8119D4" w14:textId="77777777" w:rsidR="00736B02" w:rsidRDefault="00736B02"/>
    <w:p w14:paraId="6E93D528" w14:textId="45C1B68B" w:rsidR="00974E72" w:rsidRDefault="00252437" w:rsidP="00252437">
      <w:pPr>
        <w:pStyle w:val="ListParagraph"/>
        <w:numPr>
          <w:ilvl w:val="0"/>
          <w:numId w:val="1"/>
        </w:numPr>
      </w:pPr>
      <w:r>
        <w:lastRenderedPageBreak/>
        <w:t xml:space="preserve">Select </w:t>
      </w:r>
      <w:r w:rsidR="00701DAC" w:rsidRPr="00701DAC">
        <w:rPr>
          <w:b/>
          <w:bCs/>
        </w:rPr>
        <w:t>Category</w:t>
      </w:r>
      <w:r w:rsidRPr="00701DAC">
        <w:rPr>
          <w:b/>
          <w:bCs/>
        </w:rPr>
        <w:t xml:space="preserve"> Classification</w:t>
      </w:r>
      <w:r w:rsidR="006866E9">
        <w:t>.</w:t>
      </w:r>
    </w:p>
    <w:p w14:paraId="1161247D" w14:textId="77777777" w:rsidR="00736B02" w:rsidRDefault="00701DAC">
      <w:r>
        <w:rPr>
          <w:noProof/>
        </w:rPr>
        <w:drawing>
          <wp:inline distT="0" distB="0" distL="0" distR="0" wp14:anchorId="30708BFB" wp14:editId="33C02083">
            <wp:extent cx="5943600" cy="2938145"/>
            <wp:effectExtent l="0" t="0" r="0" b="0"/>
            <wp:docPr id="9" name="Picture 9" descr="Build a category classification model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uild a category classification model scree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38145"/>
                    </a:xfrm>
                    <a:prstGeom prst="rect">
                      <a:avLst/>
                    </a:prstGeom>
                    <a:noFill/>
                    <a:ln>
                      <a:noFill/>
                    </a:ln>
                  </pic:spPr>
                </pic:pic>
              </a:graphicData>
            </a:graphic>
          </wp:inline>
        </w:drawing>
      </w:r>
    </w:p>
    <w:p w14:paraId="056DA8EE" w14:textId="29C8A4A5" w:rsidR="00974E72" w:rsidRDefault="002F3F48">
      <w:r>
        <w:br/>
      </w:r>
    </w:p>
    <w:p w14:paraId="4DB9B4E6" w14:textId="30C1D9BA" w:rsidR="00974E72" w:rsidRDefault="00252437" w:rsidP="00252437">
      <w:pPr>
        <w:pStyle w:val="ListParagraph"/>
        <w:numPr>
          <w:ilvl w:val="0"/>
          <w:numId w:val="1"/>
        </w:numPr>
      </w:pPr>
      <w:r>
        <w:t>Name your model</w:t>
      </w:r>
      <w:r w:rsidR="00AD7BB6">
        <w:t xml:space="preserve"> as </w:t>
      </w:r>
      <w:r w:rsidR="00AD7BB6" w:rsidRPr="00AD7BB6">
        <w:rPr>
          <w:b/>
          <w:bCs/>
        </w:rPr>
        <w:t>Healthcare Classification</w:t>
      </w:r>
      <w:r>
        <w:t xml:space="preserve">.  Because you are working in a shared environment make sure to include your name as part of the model name.  This will make it easier to find later. </w:t>
      </w:r>
      <w:r w:rsidR="00F24923">
        <w:t xml:space="preserve"> Click </w:t>
      </w:r>
      <w:r w:rsidR="00F24923" w:rsidRPr="00AD7BB6">
        <w:rPr>
          <w:b/>
          <w:bCs/>
        </w:rPr>
        <w:t>create</w:t>
      </w:r>
      <w:r w:rsidR="00F24923">
        <w:t>.</w:t>
      </w:r>
    </w:p>
    <w:p w14:paraId="15DC3AC9" w14:textId="7E4444CA" w:rsidR="00974E72" w:rsidRDefault="00736B02">
      <w:r>
        <w:rPr>
          <w:noProof/>
        </w:rPr>
        <w:drawing>
          <wp:inline distT="0" distB="0" distL="0" distR="0" wp14:anchorId="1C0FFA43" wp14:editId="4031FE7B">
            <wp:extent cx="5943600" cy="3515360"/>
            <wp:effectExtent l="0" t="0" r="0" b="8890"/>
            <wp:docPr id="10" name="Picture 1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diagram&#10;&#10;Description automatically generated"/>
                    <pic:cNvPicPr/>
                  </pic:nvPicPr>
                  <pic:blipFill>
                    <a:blip r:embed="rId8"/>
                    <a:stretch>
                      <a:fillRect/>
                    </a:stretch>
                  </pic:blipFill>
                  <pic:spPr>
                    <a:xfrm>
                      <a:off x="0" y="0"/>
                      <a:ext cx="5943600" cy="3515360"/>
                    </a:xfrm>
                    <a:prstGeom prst="rect">
                      <a:avLst/>
                    </a:prstGeom>
                  </pic:spPr>
                </pic:pic>
              </a:graphicData>
            </a:graphic>
          </wp:inline>
        </w:drawing>
      </w:r>
      <w:r w:rsidR="002F3F48">
        <w:br/>
      </w:r>
    </w:p>
    <w:p w14:paraId="263A668C" w14:textId="0EA0FE49" w:rsidR="00974E72" w:rsidRDefault="00252437" w:rsidP="00252437">
      <w:pPr>
        <w:pStyle w:val="ListParagraph"/>
        <w:numPr>
          <w:ilvl w:val="0"/>
          <w:numId w:val="1"/>
        </w:numPr>
      </w:pPr>
      <w:r>
        <w:lastRenderedPageBreak/>
        <w:t>Your screen should look like the following image.</w:t>
      </w:r>
    </w:p>
    <w:p w14:paraId="21068A81" w14:textId="761A5FB6" w:rsidR="00974E72" w:rsidRDefault="00736B02">
      <w:r>
        <w:rPr>
          <w:noProof/>
        </w:rPr>
        <w:drawing>
          <wp:inline distT="0" distB="0" distL="0" distR="0" wp14:anchorId="6CD6ACEB" wp14:editId="38944C4E">
            <wp:extent cx="6395265" cy="3159370"/>
            <wp:effectExtent l="0" t="0" r="5715" b="3175"/>
            <wp:docPr id="12" name="Picture 1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medium confidence"/>
                    <pic:cNvPicPr/>
                  </pic:nvPicPr>
                  <pic:blipFill>
                    <a:blip r:embed="rId9"/>
                    <a:stretch>
                      <a:fillRect/>
                    </a:stretch>
                  </pic:blipFill>
                  <pic:spPr>
                    <a:xfrm>
                      <a:off x="0" y="0"/>
                      <a:ext cx="6406606" cy="3164972"/>
                    </a:xfrm>
                    <a:prstGeom prst="rect">
                      <a:avLst/>
                    </a:prstGeom>
                  </pic:spPr>
                </pic:pic>
              </a:graphicData>
            </a:graphic>
          </wp:inline>
        </w:drawing>
      </w:r>
      <w:r w:rsidR="00252437">
        <w:br/>
      </w:r>
    </w:p>
    <w:p w14:paraId="0FE635FB" w14:textId="017AC7BB" w:rsidR="00974E72" w:rsidRDefault="00252437" w:rsidP="00252437">
      <w:pPr>
        <w:pStyle w:val="ListParagraph"/>
        <w:numPr>
          <w:ilvl w:val="0"/>
          <w:numId w:val="1"/>
        </w:numPr>
      </w:pPr>
      <w:r>
        <w:t xml:space="preserve">Notice the </w:t>
      </w:r>
      <w:r w:rsidRPr="00736B02">
        <w:rPr>
          <w:b/>
          <w:bCs/>
        </w:rPr>
        <w:t>progress indicator</w:t>
      </w:r>
      <w:r>
        <w:t xml:space="preserve"> on the left.</w:t>
      </w:r>
    </w:p>
    <w:p w14:paraId="57993DB7" w14:textId="77777777" w:rsidR="00736B02" w:rsidRDefault="00736B02">
      <w:r>
        <w:rPr>
          <w:noProof/>
        </w:rPr>
        <w:drawing>
          <wp:inline distT="0" distB="0" distL="0" distR="0" wp14:anchorId="2B29ED24" wp14:editId="76FB4C4C">
            <wp:extent cx="1822938" cy="2915225"/>
            <wp:effectExtent l="0" t="0" r="6350" b="0"/>
            <wp:docPr id="13" name="Picture 13"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imeline&#10;&#10;Description automatically generated"/>
                    <pic:cNvPicPr/>
                  </pic:nvPicPr>
                  <pic:blipFill>
                    <a:blip r:embed="rId10"/>
                    <a:stretch>
                      <a:fillRect/>
                    </a:stretch>
                  </pic:blipFill>
                  <pic:spPr>
                    <a:xfrm>
                      <a:off x="0" y="0"/>
                      <a:ext cx="1846988" cy="2953686"/>
                    </a:xfrm>
                    <a:prstGeom prst="rect">
                      <a:avLst/>
                    </a:prstGeom>
                  </pic:spPr>
                </pic:pic>
              </a:graphicData>
            </a:graphic>
          </wp:inline>
        </w:drawing>
      </w:r>
    </w:p>
    <w:p w14:paraId="7116A797" w14:textId="21AB0848" w:rsidR="00974E72" w:rsidRDefault="002F3F48">
      <w:r>
        <w:br/>
      </w:r>
    </w:p>
    <w:p w14:paraId="3969719F" w14:textId="38DAE835" w:rsidR="00736B02" w:rsidRDefault="00736B02"/>
    <w:p w14:paraId="410B10FF" w14:textId="77777777" w:rsidR="00736B02" w:rsidRDefault="00736B02"/>
    <w:p w14:paraId="4E5F0C1A" w14:textId="08D7C7C3" w:rsidR="00974E72" w:rsidRDefault="00252437" w:rsidP="00252437">
      <w:pPr>
        <w:pStyle w:val="ListParagraph"/>
        <w:numPr>
          <w:ilvl w:val="0"/>
          <w:numId w:val="1"/>
        </w:numPr>
      </w:pPr>
      <w:r>
        <w:lastRenderedPageBreak/>
        <w:t xml:space="preserve"> You will see </w:t>
      </w:r>
      <w:r w:rsidRPr="00736B02">
        <w:rPr>
          <w:b/>
          <w:bCs/>
        </w:rPr>
        <w:t>Quick tips</w:t>
      </w:r>
      <w:r>
        <w:t xml:space="preserve"> on the right.</w:t>
      </w:r>
    </w:p>
    <w:p w14:paraId="7F3C52C1" w14:textId="102C279A" w:rsidR="00974E72" w:rsidRDefault="00736B02">
      <w:r>
        <w:rPr>
          <w:noProof/>
        </w:rPr>
        <w:drawing>
          <wp:inline distT="0" distB="0" distL="0" distR="0" wp14:anchorId="08F7F14D" wp14:editId="3607A543">
            <wp:extent cx="1459523" cy="3177133"/>
            <wp:effectExtent l="0" t="0" r="7620" b="444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1"/>
                    <a:stretch>
                      <a:fillRect/>
                    </a:stretch>
                  </pic:blipFill>
                  <pic:spPr>
                    <a:xfrm>
                      <a:off x="0" y="0"/>
                      <a:ext cx="1472092" cy="3204493"/>
                    </a:xfrm>
                    <a:prstGeom prst="rect">
                      <a:avLst/>
                    </a:prstGeom>
                  </pic:spPr>
                </pic:pic>
              </a:graphicData>
            </a:graphic>
          </wp:inline>
        </w:drawing>
      </w:r>
      <w:r w:rsidR="002F3F48">
        <w:br/>
      </w:r>
    </w:p>
    <w:p w14:paraId="433ED6C9" w14:textId="38E8E88E" w:rsidR="00252437" w:rsidRDefault="00252437" w:rsidP="00252437">
      <w:pPr>
        <w:pStyle w:val="ListParagraph"/>
        <w:numPr>
          <w:ilvl w:val="0"/>
          <w:numId w:val="1"/>
        </w:numPr>
      </w:pPr>
      <w:r>
        <w:t xml:space="preserve"> In the center we will build our model.  Click </w:t>
      </w:r>
      <w:r w:rsidR="00736B02">
        <w:t>o</w:t>
      </w:r>
      <w:r>
        <w:t xml:space="preserve">n the </w:t>
      </w:r>
      <w:r w:rsidR="00736B02" w:rsidRPr="00736B02">
        <w:rPr>
          <w:b/>
          <w:bCs/>
        </w:rPr>
        <w:t>Select text</w:t>
      </w:r>
      <w:r>
        <w:t xml:space="preserve"> and select </w:t>
      </w:r>
      <w:proofErr w:type="spellStart"/>
      <w:r w:rsidR="007435EB" w:rsidRPr="007A28C4">
        <w:rPr>
          <w:b/>
          <w:bCs/>
        </w:rPr>
        <w:t>healthcare_feedback</w:t>
      </w:r>
      <w:proofErr w:type="spellEnd"/>
      <w:r w:rsidR="00846991">
        <w:t>.</w:t>
      </w:r>
    </w:p>
    <w:p w14:paraId="4D4B6FCC" w14:textId="0E93B172" w:rsidR="00974E72" w:rsidRDefault="007435EB">
      <w:r>
        <w:rPr>
          <w:noProof/>
        </w:rPr>
        <w:drawing>
          <wp:inline distT="0" distB="0" distL="0" distR="0" wp14:anchorId="261491FC" wp14:editId="11894B1C">
            <wp:extent cx="5937885" cy="27666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7885" cy="2766695"/>
                    </a:xfrm>
                    <a:prstGeom prst="rect">
                      <a:avLst/>
                    </a:prstGeom>
                    <a:noFill/>
                    <a:ln>
                      <a:noFill/>
                    </a:ln>
                  </pic:spPr>
                </pic:pic>
              </a:graphicData>
            </a:graphic>
          </wp:inline>
        </w:drawing>
      </w:r>
    </w:p>
    <w:p w14:paraId="530B0C73" w14:textId="443D6771" w:rsidR="00AB6B92" w:rsidRDefault="00412D98">
      <w:r w:rsidRPr="00412D98">
        <w:rPr>
          <w:b/>
          <w:bCs/>
        </w:rPr>
        <w:t>Note:</w:t>
      </w:r>
      <w:r>
        <w:t xml:space="preserve"> </w:t>
      </w:r>
      <w:r w:rsidR="00AB6B92">
        <w:t xml:space="preserve">If you do not see </w:t>
      </w:r>
      <w:proofErr w:type="spellStart"/>
      <w:r w:rsidR="00AB6B92">
        <w:t>heathcare_feedback</w:t>
      </w:r>
      <w:proofErr w:type="spellEnd"/>
      <w:r w:rsidR="00AB6B92">
        <w:t xml:space="preserve"> table, create a new one in </w:t>
      </w:r>
      <w:proofErr w:type="spellStart"/>
      <w:r w:rsidR="00AB6B92">
        <w:t>Dataverse</w:t>
      </w:r>
      <w:proofErr w:type="spellEnd"/>
      <w:r w:rsidR="00AB6B92">
        <w:t xml:space="preserve"> and upload data from Excel at </w:t>
      </w:r>
      <w:r w:rsidR="00AB6B92" w:rsidRPr="00AB6B92">
        <w:t>Lab Files\Lab Data\</w:t>
      </w:r>
      <w:proofErr w:type="spellStart"/>
      <w:r w:rsidR="00AB6B92" w:rsidRPr="00AB6B92">
        <w:t>TextClassification</w:t>
      </w:r>
      <w:proofErr w:type="spellEnd"/>
      <w:r w:rsidR="00AB6B92">
        <w:t>\</w:t>
      </w:r>
      <w:r w:rsidR="00AB6B92" w:rsidRPr="00AB6B92">
        <w:t>pai_healthcare_feedbacks.csv</w:t>
      </w:r>
    </w:p>
    <w:p w14:paraId="0105A7D0" w14:textId="3D532F30" w:rsidR="00974E72" w:rsidRDefault="002F3F48">
      <w:r>
        <w:br/>
      </w:r>
    </w:p>
    <w:p w14:paraId="3B460A32" w14:textId="77777777" w:rsidR="00412D98" w:rsidRDefault="00412D98"/>
    <w:p w14:paraId="6DB503EF" w14:textId="17EFE801" w:rsidR="00974E72" w:rsidRDefault="00412D98" w:rsidP="00252437">
      <w:pPr>
        <w:pStyle w:val="ListParagraph"/>
        <w:numPr>
          <w:ilvl w:val="0"/>
          <w:numId w:val="1"/>
        </w:numPr>
      </w:pPr>
      <w:r>
        <w:lastRenderedPageBreak/>
        <w:t xml:space="preserve">Select </w:t>
      </w:r>
      <w:r w:rsidRPr="00412D98">
        <w:rPr>
          <w:b/>
          <w:bCs/>
        </w:rPr>
        <w:t>Text</w:t>
      </w:r>
      <w:r>
        <w:t xml:space="preserve"> column. Click </w:t>
      </w:r>
      <w:r w:rsidRPr="00412D98">
        <w:rPr>
          <w:b/>
          <w:bCs/>
        </w:rPr>
        <w:t>Select Column</w:t>
      </w:r>
      <w:r>
        <w:t>.</w:t>
      </w:r>
    </w:p>
    <w:p w14:paraId="3B5BAD14" w14:textId="67051551" w:rsidR="00974E72" w:rsidRDefault="00412D98">
      <w:r>
        <w:rPr>
          <w:noProof/>
        </w:rPr>
        <w:drawing>
          <wp:inline distT="0" distB="0" distL="0" distR="0" wp14:anchorId="11D80B18" wp14:editId="3F6BB345">
            <wp:extent cx="1869831" cy="278329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74421" cy="2790124"/>
                    </a:xfrm>
                    <a:prstGeom prst="rect">
                      <a:avLst/>
                    </a:prstGeom>
                    <a:noFill/>
                    <a:ln>
                      <a:noFill/>
                    </a:ln>
                  </pic:spPr>
                </pic:pic>
              </a:graphicData>
            </a:graphic>
          </wp:inline>
        </w:drawing>
      </w:r>
      <w:r w:rsidR="002F3F48">
        <w:br/>
      </w:r>
    </w:p>
    <w:p w14:paraId="1624B7DC" w14:textId="5C9F79B6" w:rsidR="00974E72" w:rsidRDefault="00B65FD8" w:rsidP="00252437">
      <w:pPr>
        <w:pStyle w:val="ListParagraph"/>
        <w:numPr>
          <w:ilvl w:val="0"/>
          <w:numId w:val="1"/>
        </w:numPr>
      </w:pPr>
      <w:r>
        <w:t xml:space="preserve">The next screen will show us </w:t>
      </w:r>
      <w:r w:rsidR="00412D98">
        <w:t>preview.</w:t>
      </w:r>
      <w:r w:rsidR="00252437">
        <w:t xml:space="preserve"> </w:t>
      </w:r>
      <w:r w:rsidR="00D64A99">
        <w:t xml:space="preserve">Click </w:t>
      </w:r>
      <w:r w:rsidR="00D64A99" w:rsidRPr="00412D98">
        <w:rPr>
          <w:b/>
          <w:bCs/>
        </w:rPr>
        <w:t>Next</w:t>
      </w:r>
      <w:r w:rsidR="00D64A99">
        <w:t>.</w:t>
      </w:r>
    </w:p>
    <w:p w14:paraId="6D0D158E" w14:textId="7F380179" w:rsidR="00412D98" w:rsidRDefault="00412D98" w:rsidP="00412D98">
      <w:r>
        <w:rPr>
          <w:noProof/>
        </w:rPr>
        <w:drawing>
          <wp:inline distT="0" distB="0" distL="0" distR="0" wp14:anchorId="27BA4196" wp14:editId="16681A80">
            <wp:extent cx="6499644" cy="3481754"/>
            <wp:effectExtent l="0" t="0" r="0" b="4445"/>
            <wp:docPr id="17" name="Picture 1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email&#10;&#10;Description automatically generated"/>
                    <pic:cNvPicPr/>
                  </pic:nvPicPr>
                  <pic:blipFill>
                    <a:blip r:embed="rId14"/>
                    <a:stretch>
                      <a:fillRect/>
                    </a:stretch>
                  </pic:blipFill>
                  <pic:spPr>
                    <a:xfrm>
                      <a:off x="0" y="0"/>
                      <a:ext cx="6507537" cy="3485982"/>
                    </a:xfrm>
                    <a:prstGeom prst="rect">
                      <a:avLst/>
                    </a:prstGeom>
                  </pic:spPr>
                </pic:pic>
              </a:graphicData>
            </a:graphic>
          </wp:inline>
        </w:drawing>
      </w:r>
    </w:p>
    <w:p w14:paraId="229D7B44" w14:textId="32CD5686" w:rsidR="00412D98" w:rsidRDefault="00412D98" w:rsidP="00412D98"/>
    <w:p w14:paraId="0A7D2B19" w14:textId="7EEB1E71" w:rsidR="00412D98" w:rsidRDefault="00412D98" w:rsidP="00412D98"/>
    <w:p w14:paraId="1CFBD661" w14:textId="77777777" w:rsidR="00412D98" w:rsidRDefault="00412D98" w:rsidP="00412D98"/>
    <w:p w14:paraId="06E7EC8B" w14:textId="57A18F98" w:rsidR="00974E72" w:rsidRDefault="00252437" w:rsidP="00252437">
      <w:pPr>
        <w:pStyle w:val="ListParagraph"/>
        <w:numPr>
          <w:ilvl w:val="0"/>
          <w:numId w:val="1"/>
        </w:numPr>
      </w:pPr>
      <w:r>
        <w:lastRenderedPageBreak/>
        <w:t xml:space="preserve"> </w:t>
      </w:r>
      <w:r w:rsidR="00412D98">
        <w:t xml:space="preserve">In the next screen, select </w:t>
      </w:r>
      <w:r w:rsidR="00412D98" w:rsidRPr="00412D98">
        <w:rPr>
          <w:b/>
          <w:bCs/>
        </w:rPr>
        <w:t>Tags</w:t>
      </w:r>
      <w:r w:rsidR="00412D98">
        <w:t>.</w:t>
      </w:r>
    </w:p>
    <w:p w14:paraId="3EBFD757" w14:textId="165EB761" w:rsidR="00974E72" w:rsidRDefault="00412D98" w:rsidP="009E1C6C">
      <w:pPr>
        <w:ind w:left="360"/>
      </w:pPr>
      <w:r>
        <w:rPr>
          <w:noProof/>
        </w:rPr>
        <w:drawing>
          <wp:inline distT="0" distB="0" distL="0" distR="0" wp14:anchorId="4AADC07B" wp14:editId="7EF45A45">
            <wp:extent cx="5943600" cy="2745105"/>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15"/>
                    <a:stretch>
                      <a:fillRect/>
                    </a:stretch>
                  </pic:blipFill>
                  <pic:spPr>
                    <a:xfrm>
                      <a:off x="0" y="0"/>
                      <a:ext cx="5943600" cy="2745105"/>
                    </a:xfrm>
                    <a:prstGeom prst="rect">
                      <a:avLst/>
                    </a:prstGeom>
                  </pic:spPr>
                </pic:pic>
              </a:graphicData>
            </a:graphic>
          </wp:inline>
        </w:drawing>
      </w:r>
      <w:r w:rsidR="002F3F48">
        <w:br/>
      </w:r>
    </w:p>
    <w:p w14:paraId="63C50EA4" w14:textId="625FBC65" w:rsidR="00974E72" w:rsidRDefault="00252437" w:rsidP="002F3F48">
      <w:pPr>
        <w:pStyle w:val="ListParagraph"/>
        <w:numPr>
          <w:ilvl w:val="0"/>
          <w:numId w:val="1"/>
        </w:numPr>
      </w:pPr>
      <w:r>
        <w:t xml:space="preserve"> </w:t>
      </w:r>
      <w:r w:rsidR="00412D98">
        <w:t xml:space="preserve">Select </w:t>
      </w:r>
      <w:r w:rsidR="00412D98" w:rsidRPr="00412D98">
        <w:rPr>
          <w:b/>
          <w:bCs/>
        </w:rPr>
        <w:t>comma</w:t>
      </w:r>
      <w:r w:rsidR="00412D98">
        <w:t xml:space="preserve"> as tag separator</w:t>
      </w:r>
      <w:r>
        <w:t>.</w:t>
      </w:r>
      <w:r w:rsidR="00412D98">
        <w:t xml:space="preserve"> Click </w:t>
      </w:r>
      <w:r w:rsidR="00412D98" w:rsidRPr="00412D98">
        <w:rPr>
          <w:b/>
          <w:bCs/>
        </w:rPr>
        <w:t>Next</w:t>
      </w:r>
      <w:r w:rsidR="00412D98">
        <w:t>.</w:t>
      </w:r>
    </w:p>
    <w:p w14:paraId="2B08BE7C" w14:textId="0DC21E5B" w:rsidR="00974E72" w:rsidRDefault="00412D98">
      <w:r>
        <w:rPr>
          <w:noProof/>
        </w:rPr>
        <w:drawing>
          <wp:inline distT="0" distB="0" distL="0" distR="0" wp14:anchorId="53204309" wp14:editId="6A687361">
            <wp:extent cx="5943600" cy="3892550"/>
            <wp:effectExtent l="0" t="0" r="0" b="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16"/>
                    <a:stretch>
                      <a:fillRect/>
                    </a:stretch>
                  </pic:blipFill>
                  <pic:spPr>
                    <a:xfrm>
                      <a:off x="0" y="0"/>
                      <a:ext cx="5943600" cy="3892550"/>
                    </a:xfrm>
                    <a:prstGeom prst="rect">
                      <a:avLst/>
                    </a:prstGeom>
                  </pic:spPr>
                </pic:pic>
              </a:graphicData>
            </a:graphic>
          </wp:inline>
        </w:drawing>
      </w:r>
      <w:r w:rsidR="002F3F48">
        <w:br/>
      </w:r>
    </w:p>
    <w:p w14:paraId="6B1332A4" w14:textId="77777777" w:rsidR="00412D98" w:rsidRDefault="00412D98"/>
    <w:p w14:paraId="482342A0" w14:textId="4AFE02E6" w:rsidR="00974E72" w:rsidRDefault="00412D98" w:rsidP="00FC19FA">
      <w:pPr>
        <w:pStyle w:val="ListParagraph"/>
        <w:numPr>
          <w:ilvl w:val="0"/>
          <w:numId w:val="1"/>
        </w:numPr>
      </w:pPr>
      <w:r w:rsidRPr="00412D98">
        <w:lastRenderedPageBreak/>
        <w:t>Review your text and tags</w:t>
      </w:r>
      <w:r w:rsidR="00FC19FA">
        <w:t>.</w:t>
      </w:r>
      <w:r>
        <w:t xml:space="preserve"> Click </w:t>
      </w:r>
      <w:r w:rsidRPr="00412D98">
        <w:rPr>
          <w:b/>
          <w:bCs/>
        </w:rPr>
        <w:t>Next</w:t>
      </w:r>
      <w:r>
        <w:t>.</w:t>
      </w:r>
    </w:p>
    <w:p w14:paraId="5086E44A" w14:textId="7CE6E666" w:rsidR="00974E72" w:rsidRDefault="00412D98">
      <w:r>
        <w:rPr>
          <w:noProof/>
        </w:rPr>
        <w:drawing>
          <wp:inline distT="0" distB="0" distL="0" distR="0" wp14:anchorId="4121E498" wp14:editId="4F7E50CB">
            <wp:extent cx="4476892" cy="3862754"/>
            <wp:effectExtent l="0" t="0" r="0" b="4445"/>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17"/>
                    <a:stretch>
                      <a:fillRect/>
                    </a:stretch>
                  </pic:blipFill>
                  <pic:spPr>
                    <a:xfrm>
                      <a:off x="0" y="0"/>
                      <a:ext cx="4479359" cy="3864883"/>
                    </a:xfrm>
                    <a:prstGeom prst="rect">
                      <a:avLst/>
                    </a:prstGeom>
                  </pic:spPr>
                </pic:pic>
              </a:graphicData>
            </a:graphic>
          </wp:inline>
        </w:drawing>
      </w:r>
    </w:p>
    <w:p w14:paraId="06119253" w14:textId="19FB8534" w:rsidR="00974E72" w:rsidRDefault="00FC19FA">
      <w:r>
        <w:br/>
      </w:r>
    </w:p>
    <w:p w14:paraId="3459D66B" w14:textId="14ED9F91" w:rsidR="00FC19FA" w:rsidRDefault="00412D98" w:rsidP="00FC19FA">
      <w:pPr>
        <w:pStyle w:val="ListParagraph"/>
        <w:numPr>
          <w:ilvl w:val="0"/>
          <w:numId w:val="1"/>
        </w:numPr>
      </w:pPr>
      <w:r w:rsidRPr="00412D98">
        <w:t>Select your text language</w:t>
      </w:r>
      <w:r>
        <w:t xml:space="preserve"> as </w:t>
      </w:r>
      <w:r w:rsidRPr="00412D98">
        <w:rPr>
          <w:b/>
          <w:bCs/>
        </w:rPr>
        <w:t>English</w:t>
      </w:r>
      <w:r w:rsidR="00FC19FA">
        <w:t>.</w:t>
      </w:r>
      <w:r>
        <w:t xml:space="preserve"> Click </w:t>
      </w:r>
      <w:r w:rsidRPr="00412D98">
        <w:rPr>
          <w:b/>
          <w:bCs/>
        </w:rPr>
        <w:t>Next</w:t>
      </w:r>
      <w:r>
        <w:t>.</w:t>
      </w:r>
    </w:p>
    <w:p w14:paraId="717AF097" w14:textId="15CA3C2D" w:rsidR="00974E72" w:rsidRDefault="00412D98">
      <w:r>
        <w:rPr>
          <w:noProof/>
        </w:rPr>
        <w:drawing>
          <wp:inline distT="0" distB="0" distL="0" distR="0" wp14:anchorId="0A73537B" wp14:editId="26A8934C">
            <wp:extent cx="3552092" cy="126444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a:blip r:embed="rId18"/>
                    <a:stretch>
                      <a:fillRect/>
                    </a:stretch>
                  </pic:blipFill>
                  <pic:spPr>
                    <a:xfrm>
                      <a:off x="0" y="0"/>
                      <a:ext cx="3559194" cy="1266973"/>
                    </a:xfrm>
                    <a:prstGeom prst="rect">
                      <a:avLst/>
                    </a:prstGeom>
                  </pic:spPr>
                </pic:pic>
              </a:graphicData>
            </a:graphic>
          </wp:inline>
        </w:drawing>
      </w:r>
      <w:r w:rsidR="00FC19FA">
        <w:br/>
      </w:r>
    </w:p>
    <w:p w14:paraId="4795DDD7" w14:textId="0326A2D1" w:rsidR="00974E72" w:rsidRDefault="00987830" w:rsidP="00FC19FA">
      <w:pPr>
        <w:pStyle w:val="ListParagraph"/>
        <w:numPr>
          <w:ilvl w:val="0"/>
          <w:numId w:val="1"/>
        </w:numPr>
      </w:pPr>
      <w:r>
        <w:t>Review the model summary</w:t>
      </w:r>
      <w:r w:rsidR="00FC19FA">
        <w:t>.</w:t>
      </w:r>
      <w:r>
        <w:t xml:space="preserve"> Click </w:t>
      </w:r>
      <w:r w:rsidRPr="00987830">
        <w:rPr>
          <w:b/>
          <w:bCs/>
        </w:rPr>
        <w:t>Train</w:t>
      </w:r>
      <w:r>
        <w:t>.</w:t>
      </w:r>
    </w:p>
    <w:p w14:paraId="5AF1110F" w14:textId="50211699" w:rsidR="00974E72" w:rsidRDefault="00987830">
      <w:r>
        <w:rPr>
          <w:noProof/>
        </w:rPr>
        <w:lastRenderedPageBreak/>
        <w:drawing>
          <wp:inline distT="0" distB="0" distL="0" distR="0" wp14:anchorId="206CD71B" wp14:editId="1B75880D">
            <wp:extent cx="4593204" cy="4126523"/>
            <wp:effectExtent l="0" t="0" r="0" b="7620"/>
            <wp:docPr id="39" name="Picture 3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10;&#10;Description automatically generated"/>
                    <pic:cNvPicPr/>
                  </pic:nvPicPr>
                  <pic:blipFill>
                    <a:blip r:embed="rId19"/>
                    <a:stretch>
                      <a:fillRect/>
                    </a:stretch>
                  </pic:blipFill>
                  <pic:spPr>
                    <a:xfrm>
                      <a:off x="0" y="0"/>
                      <a:ext cx="4601819" cy="4134263"/>
                    </a:xfrm>
                    <a:prstGeom prst="rect">
                      <a:avLst/>
                    </a:prstGeom>
                  </pic:spPr>
                </pic:pic>
              </a:graphicData>
            </a:graphic>
          </wp:inline>
        </w:drawing>
      </w:r>
    </w:p>
    <w:p w14:paraId="3B65F5E9" w14:textId="37864C37" w:rsidR="005949C5" w:rsidRDefault="005949C5"/>
    <w:p w14:paraId="02BE7BD2" w14:textId="62B21349" w:rsidR="00FC19FA" w:rsidRDefault="00FC19FA" w:rsidP="00FC19FA">
      <w:pPr>
        <w:pStyle w:val="ListParagraph"/>
        <w:numPr>
          <w:ilvl w:val="0"/>
          <w:numId w:val="1"/>
        </w:numPr>
      </w:pPr>
      <w:r>
        <w:t>Publish your model.</w:t>
      </w:r>
      <w:r w:rsidR="00EF736F">
        <w:t xml:space="preserve">  Once published the data will get scored, and scoring will happen daily for a published model.</w:t>
      </w:r>
    </w:p>
    <w:p w14:paraId="09756DC4" w14:textId="0A8D7CA8" w:rsidR="00234A3F" w:rsidRDefault="00897B01">
      <w:r>
        <w:rPr>
          <w:noProof/>
        </w:rPr>
        <w:drawing>
          <wp:inline distT="0" distB="0" distL="0" distR="0" wp14:anchorId="4F0C0AFD" wp14:editId="0DA4E90E">
            <wp:extent cx="5943600" cy="2251710"/>
            <wp:effectExtent l="0" t="0" r="0" b="0"/>
            <wp:docPr id="48" name="Picture 4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application, Teams&#10;&#10;Description automatically generated"/>
                    <pic:cNvPicPr/>
                  </pic:nvPicPr>
                  <pic:blipFill>
                    <a:blip r:embed="rId20"/>
                    <a:stretch>
                      <a:fillRect/>
                    </a:stretch>
                  </pic:blipFill>
                  <pic:spPr>
                    <a:xfrm>
                      <a:off x="0" y="0"/>
                      <a:ext cx="5943600" cy="2251710"/>
                    </a:xfrm>
                    <a:prstGeom prst="rect">
                      <a:avLst/>
                    </a:prstGeom>
                  </pic:spPr>
                </pic:pic>
              </a:graphicData>
            </a:graphic>
          </wp:inline>
        </w:drawing>
      </w:r>
    </w:p>
    <w:p w14:paraId="70F3DFD7" w14:textId="0B038673" w:rsidR="00897B01" w:rsidRDefault="00897B01"/>
    <w:p w14:paraId="204236DD" w14:textId="15EEC4C4" w:rsidR="00897B01" w:rsidRDefault="00897B01" w:rsidP="00897B01">
      <w:pPr>
        <w:pStyle w:val="Heading1"/>
      </w:pPr>
      <w:r>
        <w:t xml:space="preserve">Exercise </w:t>
      </w:r>
      <w:r>
        <w:t>2: Use the model in Power Automate</w:t>
      </w:r>
    </w:p>
    <w:p w14:paraId="21499E14" w14:textId="5832649B" w:rsidR="00897B01" w:rsidRDefault="008E6967" w:rsidP="008E6967">
      <w:pPr>
        <w:pStyle w:val="ListParagraph"/>
        <w:numPr>
          <w:ilvl w:val="0"/>
          <w:numId w:val="4"/>
        </w:numPr>
      </w:pPr>
      <w:r>
        <w:t>Create a Power Automate Flow as shown below:</w:t>
      </w:r>
    </w:p>
    <w:p w14:paraId="204A67A0" w14:textId="41E26BBB" w:rsidR="008E6967" w:rsidRDefault="008E6967" w:rsidP="008E6967">
      <w:r>
        <w:rPr>
          <w:noProof/>
        </w:rPr>
        <w:lastRenderedPageBreak/>
        <w:drawing>
          <wp:inline distT="0" distB="0" distL="0" distR="0" wp14:anchorId="557EAEFF" wp14:editId="05963B5C">
            <wp:extent cx="5943600" cy="4033520"/>
            <wp:effectExtent l="0" t="0" r="0" b="5080"/>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21"/>
                    <a:stretch>
                      <a:fillRect/>
                    </a:stretch>
                  </pic:blipFill>
                  <pic:spPr>
                    <a:xfrm>
                      <a:off x="0" y="0"/>
                      <a:ext cx="5943600" cy="4033520"/>
                    </a:xfrm>
                    <a:prstGeom prst="rect">
                      <a:avLst/>
                    </a:prstGeom>
                  </pic:spPr>
                </pic:pic>
              </a:graphicData>
            </a:graphic>
          </wp:inline>
        </w:drawing>
      </w:r>
    </w:p>
    <w:p w14:paraId="321CA6EE" w14:textId="77777777" w:rsidR="006E6E96" w:rsidRDefault="006E6E96" w:rsidP="006E6E96">
      <w:pPr>
        <w:pStyle w:val="ListParagraph"/>
        <w:numPr>
          <w:ilvl w:val="0"/>
          <w:numId w:val="4"/>
        </w:numPr>
      </w:pPr>
      <w:r>
        <w:t>Next, because the Predict action can work with different types of models, the output can contain different data.  So future steps can easily use the output. We are going to use a Parse JSON action that will parse the output and make it available to subsequent steps with known names.</w:t>
      </w:r>
    </w:p>
    <w:p w14:paraId="103CBF32" w14:textId="77777777" w:rsidR="006E6E96" w:rsidRDefault="006E6E96" w:rsidP="006E6E96">
      <w:pPr>
        <w:pStyle w:val="ListParagraph"/>
        <w:numPr>
          <w:ilvl w:val="0"/>
          <w:numId w:val="4"/>
        </w:numPr>
      </w:pPr>
      <w:r>
        <w:t>Click + New Step and type Parse JSON in the search field.</w:t>
      </w:r>
    </w:p>
    <w:p w14:paraId="057FA6A0" w14:textId="77777777" w:rsidR="006E6E96" w:rsidRDefault="006E6E96" w:rsidP="006E6E96">
      <w:pPr>
        <w:pStyle w:val="ListParagraph"/>
        <w:numPr>
          <w:ilvl w:val="0"/>
          <w:numId w:val="4"/>
        </w:numPr>
      </w:pPr>
      <w:r>
        <w:t>Select the Parse JSON action.</w:t>
      </w:r>
    </w:p>
    <w:p w14:paraId="0D280A37" w14:textId="77777777" w:rsidR="006E6E96" w:rsidRDefault="006E6E96" w:rsidP="006E6E96">
      <w:pPr>
        <w:pStyle w:val="ListParagraph"/>
      </w:pPr>
      <w:r>
        <w:rPr>
          <w:noProof/>
        </w:rPr>
        <w:lastRenderedPageBreak/>
        <w:drawing>
          <wp:inline distT="0" distB="0" distL="0" distR="0" wp14:anchorId="6DEBD01B" wp14:editId="0A9B9CEA">
            <wp:extent cx="5689892" cy="3835597"/>
            <wp:effectExtent l="19050" t="19050" r="25400" b="12700"/>
            <wp:docPr id="50" name="Picture 5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 text, application, email&#10;&#10;Description automatically generated"/>
                    <pic:cNvPicPr/>
                  </pic:nvPicPr>
                  <pic:blipFill>
                    <a:blip r:embed="rId22"/>
                    <a:stretch>
                      <a:fillRect/>
                    </a:stretch>
                  </pic:blipFill>
                  <pic:spPr>
                    <a:xfrm>
                      <a:off x="0" y="0"/>
                      <a:ext cx="5689892" cy="3835597"/>
                    </a:xfrm>
                    <a:prstGeom prst="rect">
                      <a:avLst/>
                    </a:prstGeom>
                    <a:ln>
                      <a:solidFill>
                        <a:schemeClr val="accent1"/>
                      </a:solidFill>
                    </a:ln>
                  </pic:spPr>
                </pic:pic>
              </a:graphicData>
            </a:graphic>
          </wp:inline>
        </w:drawing>
      </w:r>
      <w:r>
        <w:br/>
      </w:r>
    </w:p>
    <w:p w14:paraId="541C9B66" w14:textId="77777777" w:rsidR="006E6E96" w:rsidRDefault="006E6E96" w:rsidP="006E6E96">
      <w:pPr>
        <w:pStyle w:val="ListParagraph"/>
        <w:numPr>
          <w:ilvl w:val="0"/>
          <w:numId w:val="4"/>
        </w:numPr>
      </w:pPr>
      <w:r>
        <w:t>Click in the Content field and select Response Payload from the Dynamic content panel.</w:t>
      </w:r>
    </w:p>
    <w:p w14:paraId="68827377" w14:textId="77777777" w:rsidR="006E6E96" w:rsidRDefault="006E6E96" w:rsidP="006E6E96">
      <w:pPr>
        <w:pStyle w:val="ListParagraph"/>
      </w:pPr>
      <w:r>
        <w:rPr>
          <w:noProof/>
        </w:rPr>
        <w:drawing>
          <wp:inline distT="0" distB="0" distL="0" distR="0" wp14:anchorId="0EDF6F4A" wp14:editId="2CBD18CA">
            <wp:extent cx="5943600" cy="1529715"/>
            <wp:effectExtent l="19050" t="19050" r="19050" b="13335"/>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application&#10;&#10;Description automatically generated"/>
                    <pic:cNvPicPr/>
                  </pic:nvPicPr>
                  <pic:blipFill>
                    <a:blip r:embed="rId23"/>
                    <a:stretch>
                      <a:fillRect/>
                    </a:stretch>
                  </pic:blipFill>
                  <pic:spPr>
                    <a:xfrm>
                      <a:off x="0" y="0"/>
                      <a:ext cx="5943600" cy="1529715"/>
                    </a:xfrm>
                    <a:prstGeom prst="rect">
                      <a:avLst/>
                    </a:prstGeom>
                    <a:ln>
                      <a:solidFill>
                        <a:schemeClr val="accent1"/>
                      </a:solidFill>
                    </a:ln>
                  </pic:spPr>
                </pic:pic>
              </a:graphicData>
            </a:graphic>
          </wp:inline>
        </w:drawing>
      </w:r>
      <w:r>
        <w:br/>
      </w:r>
    </w:p>
    <w:p w14:paraId="6F948D25" w14:textId="77777777" w:rsidR="006E6E96" w:rsidRDefault="006E6E96" w:rsidP="006E6E96">
      <w:pPr>
        <w:pStyle w:val="ListParagraph"/>
        <w:numPr>
          <w:ilvl w:val="0"/>
          <w:numId w:val="4"/>
        </w:numPr>
      </w:pPr>
      <w:r>
        <w:t>Next click in the Schema field and paste in the following.  This is a schema that tells the parse action what to expect in the content.  You will be able to find this in the docs site in the future.</w:t>
      </w:r>
    </w:p>
    <w:p w14:paraId="30F7BA61" w14:textId="77777777" w:rsidR="006E6E96" w:rsidRPr="00082A25" w:rsidRDefault="006E6E96" w:rsidP="006E6E96">
      <w:pPr>
        <w:pStyle w:val="ListParagraph"/>
        <w:rPr>
          <w:highlight w:val="lightGray"/>
        </w:rPr>
      </w:pPr>
      <w:r w:rsidRPr="00082A25">
        <w:rPr>
          <w:highlight w:val="lightGray"/>
        </w:rPr>
        <w:t>{</w:t>
      </w:r>
    </w:p>
    <w:p w14:paraId="2AB5F17B" w14:textId="77777777" w:rsidR="006E6E96" w:rsidRPr="00082A25" w:rsidRDefault="006E6E96" w:rsidP="006E6E96">
      <w:pPr>
        <w:pStyle w:val="ListParagraph"/>
        <w:rPr>
          <w:highlight w:val="lightGray"/>
        </w:rPr>
      </w:pPr>
      <w:r w:rsidRPr="00082A25">
        <w:rPr>
          <w:highlight w:val="lightGray"/>
        </w:rPr>
        <w:t xml:space="preserve">  "type": "object",</w:t>
      </w:r>
    </w:p>
    <w:p w14:paraId="20FDD826" w14:textId="77777777" w:rsidR="006E6E96" w:rsidRPr="00082A25" w:rsidRDefault="006E6E96" w:rsidP="006E6E96">
      <w:pPr>
        <w:pStyle w:val="ListParagraph"/>
        <w:rPr>
          <w:highlight w:val="lightGray"/>
        </w:rPr>
      </w:pPr>
      <w:r w:rsidRPr="00082A25">
        <w:rPr>
          <w:highlight w:val="lightGray"/>
        </w:rPr>
        <w:t xml:space="preserve">  "properties": {</w:t>
      </w:r>
    </w:p>
    <w:p w14:paraId="4559E2D3" w14:textId="77777777" w:rsidR="006E6E96" w:rsidRPr="00082A25" w:rsidRDefault="006E6E96" w:rsidP="006E6E96">
      <w:pPr>
        <w:pStyle w:val="ListParagraph"/>
        <w:rPr>
          <w:highlight w:val="lightGray"/>
        </w:rPr>
      </w:pPr>
      <w:r w:rsidRPr="00082A25">
        <w:rPr>
          <w:highlight w:val="lightGray"/>
        </w:rPr>
        <w:t xml:space="preserve">    "</w:t>
      </w:r>
      <w:proofErr w:type="spellStart"/>
      <w:r w:rsidRPr="00082A25">
        <w:rPr>
          <w:highlight w:val="lightGray"/>
        </w:rPr>
        <w:t>predictionOutput</w:t>
      </w:r>
      <w:proofErr w:type="spellEnd"/>
      <w:r w:rsidRPr="00082A25">
        <w:rPr>
          <w:highlight w:val="lightGray"/>
        </w:rPr>
        <w:t>": {</w:t>
      </w:r>
    </w:p>
    <w:p w14:paraId="245F9B43" w14:textId="77777777" w:rsidR="006E6E96" w:rsidRPr="00082A25" w:rsidRDefault="006E6E96" w:rsidP="006E6E96">
      <w:pPr>
        <w:pStyle w:val="ListParagraph"/>
        <w:rPr>
          <w:highlight w:val="lightGray"/>
        </w:rPr>
      </w:pPr>
      <w:r w:rsidRPr="00082A25">
        <w:rPr>
          <w:highlight w:val="lightGray"/>
        </w:rPr>
        <w:t xml:space="preserve">      "type": "object",</w:t>
      </w:r>
    </w:p>
    <w:p w14:paraId="02D40E51" w14:textId="77777777" w:rsidR="006E6E96" w:rsidRPr="00082A25" w:rsidRDefault="006E6E96" w:rsidP="006E6E96">
      <w:pPr>
        <w:pStyle w:val="ListParagraph"/>
        <w:rPr>
          <w:highlight w:val="lightGray"/>
        </w:rPr>
      </w:pPr>
      <w:r w:rsidRPr="00082A25">
        <w:rPr>
          <w:highlight w:val="lightGray"/>
        </w:rPr>
        <w:t xml:space="preserve">      "properties": {</w:t>
      </w:r>
    </w:p>
    <w:p w14:paraId="1C35FD03" w14:textId="77777777" w:rsidR="006E6E96" w:rsidRPr="00082A25" w:rsidRDefault="006E6E96" w:rsidP="006E6E96">
      <w:pPr>
        <w:pStyle w:val="ListParagraph"/>
        <w:rPr>
          <w:highlight w:val="lightGray"/>
        </w:rPr>
      </w:pPr>
      <w:r w:rsidRPr="00082A25">
        <w:rPr>
          <w:highlight w:val="lightGray"/>
        </w:rPr>
        <w:t xml:space="preserve">        "results": {</w:t>
      </w:r>
    </w:p>
    <w:p w14:paraId="5E382FC9" w14:textId="77777777" w:rsidR="006E6E96" w:rsidRPr="00082A25" w:rsidRDefault="006E6E96" w:rsidP="006E6E96">
      <w:pPr>
        <w:pStyle w:val="ListParagraph"/>
        <w:rPr>
          <w:highlight w:val="lightGray"/>
        </w:rPr>
      </w:pPr>
      <w:r w:rsidRPr="00082A25">
        <w:rPr>
          <w:highlight w:val="lightGray"/>
        </w:rPr>
        <w:t xml:space="preserve">          "type": "array",</w:t>
      </w:r>
    </w:p>
    <w:p w14:paraId="2C8E1EBE" w14:textId="77777777" w:rsidR="006E6E96" w:rsidRPr="00082A25" w:rsidRDefault="006E6E96" w:rsidP="006E6E96">
      <w:pPr>
        <w:pStyle w:val="ListParagraph"/>
        <w:rPr>
          <w:highlight w:val="lightGray"/>
        </w:rPr>
      </w:pPr>
      <w:r w:rsidRPr="00082A25">
        <w:rPr>
          <w:highlight w:val="lightGray"/>
        </w:rPr>
        <w:t xml:space="preserve">          "items": {</w:t>
      </w:r>
    </w:p>
    <w:p w14:paraId="633E2800" w14:textId="77777777" w:rsidR="006E6E96" w:rsidRPr="00082A25" w:rsidRDefault="006E6E96" w:rsidP="006E6E96">
      <w:pPr>
        <w:pStyle w:val="ListParagraph"/>
        <w:rPr>
          <w:highlight w:val="lightGray"/>
        </w:rPr>
      </w:pPr>
      <w:r w:rsidRPr="00082A25">
        <w:rPr>
          <w:highlight w:val="lightGray"/>
        </w:rPr>
        <w:t xml:space="preserve">            "type": "object",</w:t>
      </w:r>
    </w:p>
    <w:p w14:paraId="6291850E" w14:textId="77777777" w:rsidR="006E6E96" w:rsidRPr="00082A25" w:rsidRDefault="006E6E96" w:rsidP="006E6E96">
      <w:pPr>
        <w:pStyle w:val="ListParagraph"/>
        <w:rPr>
          <w:highlight w:val="lightGray"/>
        </w:rPr>
      </w:pPr>
      <w:r w:rsidRPr="00082A25">
        <w:rPr>
          <w:highlight w:val="lightGray"/>
        </w:rPr>
        <w:lastRenderedPageBreak/>
        <w:t xml:space="preserve">            "properties": {</w:t>
      </w:r>
    </w:p>
    <w:p w14:paraId="03AA4A00" w14:textId="77777777" w:rsidR="006E6E96" w:rsidRPr="00082A25" w:rsidRDefault="006E6E96" w:rsidP="006E6E96">
      <w:pPr>
        <w:pStyle w:val="ListParagraph"/>
        <w:rPr>
          <w:highlight w:val="lightGray"/>
        </w:rPr>
      </w:pPr>
      <w:r w:rsidRPr="00082A25">
        <w:rPr>
          <w:highlight w:val="lightGray"/>
        </w:rPr>
        <w:t xml:space="preserve">              "type": {</w:t>
      </w:r>
    </w:p>
    <w:p w14:paraId="36E5824C" w14:textId="77777777" w:rsidR="006E6E96" w:rsidRPr="00082A25" w:rsidRDefault="006E6E96" w:rsidP="006E6E96">
      <w:pPr>
        <w:pStyle w:val="ListParagraph"/>
        <w:rPr>
          <w:highlight w:val="lightGray"/>
        </w:rPr>
      </w:pPr>
      <w:r w:rsidRPr="00082A25">
        <w:rPr>
          <w:highlight w:val="lightGray"/>
        </w:rPr>
        <w:t xml:space="preserve">                "type": "string"</w:t>
      </w:r>
    </w:p>
    <w:p w14:paraId="1DC45C1A" w14:textId="77777777" w:rsidR="006E6E96" w:rsidRPr="00082A25" w:rsidRDefault="006E6E96" w:rsidP="006E6E96">
      <w:pPr>
        <w:pStyle w:val="ListParagraph"/>
        <w:rPr>
          <w:highlight w:val="lightGray"/>
        </w:rPr>
      </w:pPr>
      <w:r w:rsidRPr="00082A25">
        <w:rPr>
          <w:highlight w:val="lightGray"/>
        </w:rPr>
        <w:t xml:space="preserve">              },</w:t>
      </w:r>
    </w:p>
    <w:p w14:paraId="110E17A8" w14:textId="77777777" w:rsidR="006E6E96" w:rsidRPr="00082A25" w:rsidRDefault="006E6E96" w:rsidP="006E6E96">
      <w:pPr>
        <w:pStyle w:val="ListParagraph"/>
        <w:rPr>
          <w:highlight w:val="lightGray"/>
        </w:rPr>
      </w:pPr>
      <w:r w:rsidRPr="00082A25">
        <w:rPr>
          <w:highlight w:val="lightGray"/>
        </w:rPr>
        <w:t xml:space="preserve">              "score": {</w:t>
      </w:r>
    </w:p>
    <w:p w14:paraId="64AE4313" w14:textId="77777777" w:rsidR="006E6E96" w:rsidRPr="00082A25" w:rsidRDefault="006E6E96" w:rsidP="006E6E96">
      <w:pPr>
        <w:pStyle w:val="ListParagraph"/>
        <w:rPr>
          <w:highlight w:val="lightGray"/>
        </w:rPr>
      </w:pPr>
      <w:r w:rsidRPr="00082A25">
        <w:rPr>
          <w:highlight w:val="lightGray"/>
        </w:rPr>
        <w:t xml:space="preserve">                "type": "number"</w:t>
      </w:r>
    </w:p>
    <w:p w14:paraId="0C500ED7" w14:textId="77777777" w:rsidR="006E6E96" w:rsidRPr="00082A25" w:rsidRDefault="006E6E96" w:rsidP="006E6E96">
      <w:pPr>
        <w:pStyle w:val="ListParagraph"/>
        <w:rPr>
          <w:highlight w:val="lightGray"/>
        </w:rPr>
      </w:pPr>
      <w:r w:rsidRPr="00082A25">
        <w:rPr>
          <w:highlight w:val="lightGray"/>
        </w:rPr>
        <w:t xml:space="preserve">              }</w:t>
      </w:r>
    </w:p>
    <w:p w14:paraId="765606E6" w14:textId="77777777" w:rsidR="006E6E96" w:rsidRPr="00082A25" w:rsidRDefault="006E6E96" w:rsidP="006E6E96">
      <w:pPr>
        <w:pStyle w:val="ListParagraph"/>
        <w:rPr>
          <w:highlight w:val="lightGray"/>
        </w:rPr>
      </w:pPr>
      <w:r w:rsidRPr="00082A25">
        <w:rPr>
          <w:highlight w:val="lightGray"/>
        </w:rPr>
        <w:t xml:space="preserve">            },</w:t>
      </w:r>
    </w:p>
    <w:p w14:paraId="5D53999E" w14:textId="77777777" w:rsidR="006E6E96" w:rsidRPr="00082A25" w:rsidRDefault="006E6E96" w:rsidP="006E6E96">
      <w:pPr>
        <w:pStyle w:val="ListParagraph"/>
        <w:rPr>
          <w:highlight w:val="lightGray"/>
        </w:rPr>
      </w:pPr>
      <w:r w:rsidRPr="00082A25">
        <w:rPr>
          <w:highlight w:val="lightGray"/>
        </w:rPr>
        <w:t xml:space="preserve">            "required": [</w:t>
      </w:r>
    </w:p>
    <w:p w14:paraId="6B392A2C" w14:textId="77777777" w:rsidR="006E6E96" w:rsidRPr="00082A25" w:rsidRDefault="006E6E96" w:rsidP="006E6E96">
      <w:pPr>
        <w:pStyle w:val="ListParagraph"/>
        <w:rPr>
          <w:highlight w:val="lightGray"/>
        </w:rPr>
      </w:pPr>
      <w:r w:rsidRPr="00082A25">
        <w:rPr>
          <w:highlight w:val="lightGray"/>
        </w:rPr>
        <w:t xml:space="preserve">              "type",</w:t>
      </w:r>
    </w:p>
    <w:p w14:paraId="0B13C9C8" w14:textId="77777777" w:rsidR="006E6E96" w:rsidRPr="00082A25" w:rsidRDefault="006E6E96" w:rsidP="006E6E96">
      <w:pPr>
        <w:pStyle w:val="ListParagraph"/>
        <w:rPr>
          <w:highlight w:val="lightGray"/>
        </w:rPr>
      </w:pPr>
      <w:r w:rsidRPr="00082A25">
        <w:rPr>
          <w:highlight w:val="lightGray"/>
        </w:rPr>
        <w:t xml:space="preserve">              "score"</w:t>
      </w:r>
    </w:p>
    <w:p w14:paraId="1130B16F" w14:textId="77777777" w:rsidR="006E6E96" w:rsidRPr="00082A25" w:rsidRDefault="006E6E96" w:rsidP="006E6E96">
      <w:pPr>
        <w:pStyle w:val="ListParagraph"/>
        <w:rPr>
          <w:highlight w:val="lightGray"/>
        </w:rPr>
      </w:pPr>
      <w:r w:rsidRPr="00082A25">
        <w:rPr>
          <w:highlight w:val="lightGray"/>
        </w:rPr>
        <w:t xml:space="preserve">            ]</w:t>
      </w:r>
    </w:p>
    <w:p w14:paraId="1413B682" w14:textId="77777777" w:rsidR="006E6E96" w:rsidRPr="00082A25" w:rsidRDefault="006E6E96" w:rsidP="006E6E96">
      <w:pPr>
        <w:pStyle w:val="ListParagraph"/>
        <w:rPr>
          <w:highlight w:val="lightGray"/>
        </w:rPr>
      </w:pPr>
      <w:r w:rsidRPr="00082A25">
        <w:rPr>
          <w:highlight w:val="lightGray"/>
        </w:rPr>
        <w:t xml:space="preserve">          }</w:t>
      </w:r>
    </w:p>
    <w:p w14:paraId="534D6222" w14:textId="77777777" w:rsidR="006E6E96" w:rsidRPr="00082A25" w:rsidRDefault="006E6E96" w:rsidP="006E6E96">
      <w:pPr>
        <w:pStyle w:val="ListParagraph"/>
        <w:rPr>
          <w:highlight w:val="lightGray"/>
        </w:rPr>
      </w:pPr>
      <w:r w:rsidRPr="00082A25">
        <w:rPr>
          <w:highlight w:val="lightGray"/>
        </w:rPr>
        <w:t xml:space="preserve">        }</w:t>
      </w:r>
    </w:p>
    <w:p w14:paraId="5ABA8213" w14:textId="77777777" w:rsidR="006E6E96" w:rsidRPr="00082A25" w:rsidRDefault="006E6E96" w:rsidP="006E6E96">
      <w:pPr>
        <w:pStyle w:val="ListParagraph"/>
        <w:rPr>
          <w:highlight w:val="lightGray"/>
        </w:rPr>
      </w:pPr>
      <w:r w:rsidRPr="00082A25">
        <w:rPr>
          <w:highlight w:val="lightGray"/>
        </w:rPr>
        <w:t xml:space="preserve">      }</w:t>
      </w:r>
    </w:p>
    <w:p w14:paraId="401CF6EF" w14:textId="77777777" w:rsidR="006E6E96" w:rsidRPr="00082A25" w:rsidRDefault="006E6E96" w:rsidP="006E6E96">
      <w:pPr>
        <w:pStyle w:val="ListParagraph"/>
        <w:rPr>
          <w:highlight w:val="lightGray"/>
        </w:rPr>
      </w:pPr>
      <w:r w:rsidRPr="00082A25">
        <w:rPr>
          <w:highlight w:val="lightGray"/>
        </w:rPr>
        <w:t xml:space="preserve">    },</w:t>
      </w:r>
    </w:p>
    <w:p w14:paraId="3239F51C" w14:textId="77777777" w:rsidR="006E6E96" w:rsidRPr="00082A25" w:rsidRDefault="006E6E96" w:rsidP="006E6E96">
      <w:pPr>
        <w:pStyle w:val="ListParagraph"/>
        <w:rPr>
          <w:highlight w:val="lightGray"/>
        </w:rPr>
      </w:pPr>
      <w:r w:rsidRPr="00082A25">
        <w:rPr>
          <w:highlight w:val="lightGray"/>
        </w:rPr>
        <w:t xml:space="preserve">    "</w:t>
      </w:r>
      <w:proofErr w:type="spellStart"/>
      <w:r w:rsidRPr="00082A25">
        <w:rPr>
          <w:highlight w:val="lightGray"/>
        </w:rPr>
        <w:t>operationStatus</w:t>
      </w:r>
      <w:proofErr w:type="spellEnd"/>
      <w:r w:rsidRPr="00082A25">
        <w:rPr>
          <w:highlight w:val="lightGray"/>
        </w:rPr>
        <w:t>": {</w:t>
      </w:r>
    </w:p>
    <w:p w14:paraId="747CF52E" w14:textId="77777777" w:rsidR="006E6E96" w:rsidRPr="00082A25" w:rsidRDefault="006E6E96" w:rsidP="006E6E96">
      <w:pPr>
        <w:pStyle w:val="ListParagraph"/>
        <w:rPr>
          <w:highlight w:val="lightGray"/>
        </w:rPr>
      </w:pPr>
      <w:r w:rsidRPr="00082A25">
        <w:rPr>
          <w:highlight w:val="lightGray"/>
        </w:rPr>
        <w:t xml:space="preserve">      "type": "string"</w:t>
      </w:r>
    </w:p>
    <w:p w14:paraId="78D6E6E2" w14:textId="77777777" w:rsidR="006E6E96" w:rsidRPr="00082A25" w:rsidRDefault="006E6E96" w:rsidP="006E6E96">
      <w:pPr>
        <w:pStyle w:val="ListParagraph"/>
        <w:rPr>
          <w:highlight w:val="lightGray"/>
        </w:rPr>
      </w:pPr>
      <w:r w:rsidRPr="00082A25">
        <w:rPr>
          <w:highlight w:val="lightGray"/>
        </w:rPr>
        <w:t xml:space="preserve">    },</w:t>
      </w:r>
    </w:p>
    <w:p w14:paraId="676471FF" w14:textId="77777777" w:rsidR="006E6E96" w:rsidRPr="00082A25" w:rsidRDefault="006E6E96" w:rsidP="006E6E96">
      <w:pPr>
        <w:pStyle w:val="ListParagraph"/>
        <w:rPr>
          <w:highlight w:val="lightGray"/>
        </w:rPr>
      </w:pPr>
      <w:r w:rsidRPr="00082A25">
        <w:rPr>
          <w:highlight w:val="lightGray"/>
        </w:rPr>
        <w:t xml:space="preserve">    "error": {}</w:t>
      </w:r>
    </w:p>
    <w:p w14:paraId="13763442" w14:textId="77777777" w:rsidR="006E6E96" w:rsidRPr="00082A25" w:rsidRDefault="006E6E96" w:rsidP="006E6E96">
      <w:pPr>
        <w:pStyle w:val="ListParagraph"/>
        <w:rPr>
          <w:highlight w:val="lightGray"/>
        </w:rPr>
      </w:pPr>
      <w:r w:rsidRPr="00082A25">
        <w:rPr>
          <w:highlight w:val="lightGray"/>
        </w:rPr>
        <w:t xml:space="preserve">  }</w:t>
      </w:r>
    </w:p>
    <w:p w14:paraId="38BF7BAE" w14:textId="77777777" w:rsidR="006E6E96" w:rsidRDefault="006E6E96" w:rsidP="006E6E96">
      <w:pPr>
        <w:pStyle w:val="ListParagraph"/>
      </w:pPr>
      <w:r w:rsidRPr="00082A25">
        <w:rPr>
          <w:highlight w:val="lightGray"/>
        </w:rPr>
        <w:t>}</w:t>
      </w:r>
    </w:p>
    <w:p w14:paraId="24F8826D" w14:textId="77777777" w:rsidR="006E6E96" w:rsidRDefault="006E6E96" w:rsidP="006E6E96">
      <w:pPr>
        <w:pStyle w:val="ListParagraph"/>
        <w:numPr>
          <w:ilvl w:val="0"/>
          <w:numId w:val="4"/>
        </w:numPr>
      </w:pPr>
      <w:r>
        <w:t>Let’s check to make sure things are good so far. Click Test in the upper right corner.</w:t>
      </w:r>
    </w:p>
    <w:p w14:paraId="6CB05C9F" w14:textId="77777777" w:rsidR="006E6E96" w:rsidRDefault="006E6E96" w:rsidP="006E6E96">
      <w:pPr>
        <w:pStyle w:val="ListParagraph"/>
        <w:numPr>
          <w:ilvl w:val="0"/>
          <w:numId w:val="4"/>
        </w:numPr>
      </w:pPr>
      <w:r>
        <w:t>Choose I’ll perform the action and click Save &amp; Test.</w:t>
      </w:r>
    </w:p>
    <w:p w14:paraId="44DE3579" w14:textId="77777777" w:rsidR="006E6E96" w:rsidRDefault="006E6E96" w:rsidP="006E6E96">
      <w:pPr>
        <w:pStyle w:val="ListParagraph"/>
        <w:numPr>
          <w:ilvl w:val="0"/>
          <w:numId w:val="4"/>
        </w:numPr>
      </w:pPr>
      <w:r>
        <w:t xml:space="preserve">In the Feedback field type </w:t>
      </w:r>
      <w:proofErr w:type="gramStart"/>
      <w:r>
        <w:t>The</w:t>
      </w:r>
      <w:proofErr w:type="gramEnd"/>
      <w:r>
        <w:t xml:space="preserve"> facilities are wonderful.</w:t>
      </w:r>
    </w:p>
    <w:p w14:paraId="1BB64A96" w14:textId="77777777" w:rsidR="006E6E96" w:rsidRDefault="006E6E96" w:rsidP="006E6E96">
      <w:pPr>
        <w:pStyle w:val="ListParagraph"/>
        <w:numPr>
          <w:ilvl w:val="0"/>
          <w:numId w:val="4"/>
        </w:numPr>
      </w:pPr>
      <w:r>
        <w:t>Click Run Flow and then click Done.</w:t>
      </w:r>
    </w:p>
    <w:p w14:paraId="3B5817FC" w14:textId="77777777" w:rsidR="006E6E96" w:rsidRDefault="006E6E96" w:rsidP="006E6E96">
      <w:pPr>
        <w:pStyle w:val="ListParagraph"/>
        <w:numPr>
          <w:ilvl w:val="0"/>
          <w:numId w:val="4"/>
        </w:numPr>
      </w:pPr>
      <w:r>
        <w:t>Your flow should have run successfully and should look like the following.  Click Edit to resume making changes.</w:t>
      </w:r>
    </w:p>
    <w:p w14:paraId="3D9D00EE" w14:textId="77777777" w:rsidR="006E6E96" w:rsidRDefault="006E6E96" w:rsidP="006E6E96">
      <w:pPr>
        <w:pStyle w:val="ListParagraph"/>
      </w:pPr>
      <w:r>
        <w:rPr>
          <w:noProof/>
        </w:rPr>
        <w:drawing>
          <wp:inline distT="0" distB="0" distL="0" distR="0" wp14:anchorId="6D6CCBFB" wp14:editId="01DA4AC8">
            <wp:extent cx="5943600" cy="1878330"/>
            <wp:effectExtent l="19050" t="19050" r="19050" b="2667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pic:nvPicPr>
                  <pic:blipFill>
                    <a:blip r:embed="rId24"/>
                    <a:stretch>
                      <a:fillRect/>
                    </a:stretch>
                  </pic:blipFill>
                  <pic:spPr>
                    <a:xfrm>
                      <a:off x="0" y="0"/>
                      <a:ext cx="5943600" cy="1878330"/>
                    </a:xfrm>
                    <a:prstGeom prst="rect">
                      <a:avLst/>
                    </a:prstGeom>
                    <a:ln>
                      <a:solidFill>
                        <a:schemeClr val="accent1"/>
                      </a:solidFill>
                    </a:ln>
                  </pic:spPr>
                </pic:pic>
              </a:graphicData>
            </a:graphic>
          </wp:inline>
        </w:drawing>
      </w:r>
    </w:p>
    <w:p w14:paraId="4B3970E5" w14:textId="77777777" w:rsidR="006E6E96" w:rsidRDefault="006E6E96" w:rsidP="006E6E96">
      <w:pPr>
        <w:rPr>
          <w:rStyle w:val="Heading1Char"/>
        </w:rPr>
      </w:pPr>
      <w:r>
        <w:rPr>
          <w:rStyle w:val="Heading1Char"/>
        </w:rPr>
        <w:br w:type="page"/>
      </w:r>
    </w:p>
    <w:p w14:paraId="75ACD123" w14:textId="77777777" w:rsidR="006E6E96" w:rsidRDefault="006E6E96" w:rsidP="006E6E96">
      <w:pPr>
        <w:pStyle w:val="Heading2"/>
      </w:pPr>
      <w:r w:rsidRPr="00082A25">
        <w:rPr>
          <w:rStyle w:val="Heading1Char"/>
        </w:rPr>
        <w:lastRenderedPageBreak/>
        <w:t>Task 3</w:t>
      </w:r>
      <w:r>
        <w:t xml:space="preserve"> </w:t>
      </w:r>
      <w:r w:rsidRPr="00082A25">
        <w:rPr>
          <w:rStyle w:val="Heading1Char"/>
        </w:rPr>
        <w:t>Process the output</w:t>
      </w:r>
    </w:p>
    <w:p w14:paraId="01E024A7" w14:textId="77777777" w:rsidR="006E6E96" w:rsidRDefault="006E6E96" w:rsidP="006E6E96">
      <w:r>
        <w:t xml:space="preserve">In this task we are going to take the output and use it to email the different departments.  The Predict might classify multiple tag matches, each returned with a type and a score.  We only want to send a copy of the feedback to the departments when the score is greater than 63. To accomplish this, we will add a condition action and check the score and the type. For each one that passes the </w:t>
      </w:r>
      <w:proofErr w:type="gramStart"/>
      <w:r>
        <w:t>criteria</w:t>
      </w:r>
      <w:proofErr w:type="gramEnd"/>
      <w:r>
        <w:t xml:space="preserve"> and we will send an email.</w:t>
      </w:r>
    </w:p>
    <w:p w14:paraId="0EEAD4BE" w14:textId="77777777" w:rsidR="006E6E96" w:rsidRDefault="006E6E96" w:rsidP="006E6E96">
      <w:pPr>
        <w:pStyle w:val="ListParagraph"/>
        <w:numPr>
          <w:ilvl w:val="0"/>
          <w:numId w:val="6"/>
        </w:numPr>
      </w:pPr>
      <w:r>
        <w:t>Click + New Step and search for Condition.</w:t>
      </w:r>
    </w:p>
    <w:p w14:paraId="61F027BC" w14:textId="77777777" w:rsidR="006E6E96" w:rsidRDefault="006E6E96" w:rsidP="006E6E96">
      <w:pPr>
        <w:pStyle w:val="ListParagraph"/>
        <w:numPr>
          <w:ilvl w:val="0"/>
          <w:numId w:val="6"/>
        </w:numPr>
      </w:pPr>
      <w:r>
        <w:t>Select the Filter array action.</w:t>
      </w:r>
    </w:p>
    <w:p w14:paraId="5531364E" w14:textId="77777777" w:rsidR="006E6E96" w:rsidRDefault="006E6E96" w:rsidP="006E6E96">
      <w:pPr>
        <w:pStyle w:val="ListParagraph"/>
      </w:pPr>
      <w:r>
        <w:rPr>
          <w:noProof/>
        </w:rPr>
        <w:drawing>
          <wp:inline distT="0" distB="0" distL="0" distR="0" wp14:anchorId="2E739208" wp14:editId="22B5F94E">
            <wp:extent cx="5943600" cy="3640455"/>
            <wp:effectExtent l="19050" t="19050" r="19050" b="17145"/>
            <wp:docPr id="51" name="Picture 5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application, Word&#10;&#10;Description automatically generated"/>
                    <pic:cNvPicPr/>
                  </pic:nvPicPr>
                  <pic:blipFill>
                    <a:blip r:embed="rId25"/>
                    <a:stretch>
                      <a:fillRect/>
                    </a:stretch>
                  </pic:blipFill>
                  <pic:spPr>
                    <a:xfrm>
                      <a:off x="0" y="0"/>
                      <a:ext cx="5943600" cy="3640455"/>
                    </a:xfrm>
                    <a:prstGeom prst="rect">
                      <a:avLst/>
                    </a:prstGeom>
                    <a:ln>
                      <a:solidFill>
                        <a:schemeClr val="accent1"/>
                      </a:solidFill>
                    </a:ln>
                  </pic:spPr>
                </pic:pic>
              </a:graphicData>
            </a:graphic>
          </wp:inline>
        </w:drawing>
      </w:r>
      <w:r>
        <w:br/>
      </w:r>
    </w:p>
    <w:p w14:paraId="5BFD3476" w14:textId="77777777" w:rsidR="006E6E96" w:rsidRDefault="006E6E96" w:rsidP="006E6E96">
      <w:pPr>
        <w:pStyle w:val="ListParagraph"/>
        <w:numPr>
          <w:ilvl w:val="0"/>
          <w:numId w:val="6"/>
        </w:numPr>
      </w:pPr>
      <w:r>
        <w:t>Click in the Choose a value field and select type from the Dynamic content panel.</w:t>
      </w:r>
    </w:p>
    <w:p w14:paraId="1BD282D0" w14:textId="77777777" w:rsidR="006E6E96" w:rsidRDefault="006E6E96" w:rsidP="006E6E96">
      <w:pPr>
        <w:pStyle w:val="ListParagraph"/>
      </w:pPr>
      <w:r>
        <w:rPr>
          <w:noProof/>
        </w:rPr>
        <w:lastRenderedPageBreak/>
        <w:drawing>
          <wp:inline distT="0" distB="0" distL="0" distR="0" wp14:anchorId="3A29D8E3" wp14:editId="7272551A">
            <wp:extent cx="4023103" cy="3567065"/>
            <wp:effectExtent l="19050" t="19050" r="15875" b="14605"/>
            <wp:docPr id="53" name="Picture 5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10;&#10;Description automatically generated"/>
                    <pic:cNvPicPr/>
                  </pic:nvPicPr>
                  <pic:blipFill>
                    <a:blip r:embed="rId26"/>
                    <a:stretch>
                      <a:fillRect/>
                    </a:stretch>
                  </pic:blipFill>
                  <pic:spPr>
                    <a:xfrm>
                      <a:off x="0" y="0"/>
                      <a:ext cx="4033085" cy="3575915"/>
                    </a:xfrm>
                    <a:prstGeom prst="rect">
                      <a:avLst/>
                    </a:prstGeom>
                    <a:ln>
                      <a:solidFill>
                        <a:schemeClr val="accent1"/>
                      </a:solidFill>
                    </a:ln>
                  </pic:spPr>
                </pic:pic>
              </a:graphicData>
            </a:graphic>
          </wp:inline>
        </w:drawing>
      </w:r>
      <w:r>
        <w:br/>
      </w:r>
    </w:p>
    <w:p w14:paraId="75F12746" w14:textId="77777777" w:rsidR="006E6E96" w:rsidRDefault="006E6E96" w:rsidP="006E6E96">
      <w:pPr>
        <w:pStyle w:val="ListParagraph"/>
        <w:numPr>
          <w:ilvl w:val="0"/>
          <w:numId w:val="6"/>
        </w:numPr>
      </w:pPr>
      <w:r>
        <w:t>Because there could be multiple type and score records returned, flow will wrap your condition in an Apply for each action and it should now look like the following</w:t>
      </w:r>
    </w:p>
    <w:p w14:paraId="3F7C8DBC" w14:textId="77777777" w:rsidR="006E6E96" w:rsidRDefault="006E6E96" w:rsidP="006E6E96">
      <w:pPr>
        <w:pStyle w:val="ListParagraph"/>
      </w:pPr>
      <w:r>
        <w:rPr>
          <w:noProof/>
        </w:rPr>
        <w:drawing>
          <wp:inline distT="0" distB="0" distL="0" distR="0" wp14:anchorId="2737C214" wp14:editId="211D4804">
            <wp:extent cx="5943600" cy="2799715"/>
            <wp:effectExtent l="19050" t="19050" r="19050" b="19685"/>
            <wp:docPr id="54" name="Picture 5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 Teams&#10;&#10;Description automatically generated"/>
                    <pic:cNvPicPr/>
                  </pic:nvPicPr>
                  <pic:blipFill>
                    <a:blip r:embed="rId27"/>
                    <a:stretch>
                      <a:fillRect/>
                    </a:stretch>
                  </pic:blipFill>
                  <pic:spPr>
                    <a:xfrm>
                      <a:off x="0" y="0"/>
                      <a:ext cx="5943600" cy="2799715"/>
                    </a:xfrm>
                    <a:prstGeom prst="rect">
                      <a:avLst/>
                    </a:prstGeom>
                    <a:ln>
                      <a:solidFill>
                        <a:schemeClr val="accent1"/>
                      </a:solidFill>
                    </a:ln>
                  </pic:spPr>
                </pic:pic>
              </a:graphicData>
            </a:graphic>
          </wp:inline>
        </w:drawing>
      </w:r>
      <w:r>
        <w:br/>
      </w:r>
    </w:p>
    <w:p w14:paraId="28562EF4" w14:textId="77777777" w:rsidR="006E6E96" w:rsidRDefault="006E6E96" w:rsidP="006E6E96">
      <w:pPr>
        <w:pStyle w:val="ListParagraph"/>
      </w:pPr>
    </w:p>
    <w:p w14:paraId="0D540F53" w14:textId="77777777" w:rsidR="006E6E96" w:rsidRDefault="006E6E96" w:rsidP="006E6E96">
      <w:pPr>
        <w:pStyle w:val="ListParagraph"/>
        <w:numPr>
          <w:ilvl w:val="0"/>
          <w:numId w:val="6"/>
        </w:numPr>
      </w:pPr>
      <w:r>
        <w:t>Click on the Condition action to expand it.</w:t>
      </w:r>
    </w:p>
    <w:p w14:paraId="6CDC9DF8" w14:textId="77777777" w:rsidR="006E6E96" w:rsidRDefault="006E6E96" w:rsidP="006E6E96">
      <w:pPr>
        <w:pStyle w:val="ListParagraph"/>
        <w:numPr>
          <w:ilvl w:val="0"/>
          <w:numId w:val="6"/>
        </w:numPr>
      </w:pPr>
      <w:r>
        <w:t>Click in the second Choose a value field type Staff.</w:t>
      </w:r>
    </w:p>
    <w:p w14:paraId="66A5237C" w14:textId="77777777" w:rsidR="006E6E96" w:rsidRDefault="006E6E96" w:rsidP="006E6E96">
      <w:pPr>
        <w:pStyle w:val="ListParagraph"/>
      </w:pPr>
      <w:r>
        <w:rPr>
          <w:noProof/>
        </w:rPr>
        <w:lastRenderedPageBreak/>
        <w:drawing>
          <wp:inline distT="0" distB="0" distL="0" distR="0" wp14:anchorId="7B60979E" wp14:editId="43A58441">
            <wp:extent cx="5766096" cy="1562180"/>
            <wp:effectExtent l="19050" t="19050" r="25400" b="19050"/>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28"/>
                    <a:stretch>
                      <a:fillRect/>
                    </a:stretch>
                  </pic:blipFill>
                  <pic:spPr>
                    <a:xfrm>
                      <a:off x="0" y="0"/>
                      <a:ext cx="5766096" cy="1562180"/>
                    </a:xfrm>
                    <a:prstGeom prst="rect">
                      <a:avLst/>
                    </a:prstGeom>
                    <a:ln>
                      <a:solidFill>
                        <a:schemeClr val="accent1"/>
                      </a:solidFill>
                    </a:ln>
                  </pic:spPr>
                </pic:pic>
              </a:graphicData>
            </a:graphic>
          </wp:inline>
        </w:drawing>
      </w:r>
      <w:r>
        <w:br/>
      </w:r>
    </w:p>
    <w:p w14:paraId="684F3791" w14:textId="77777777" w:rsidR="006E6E96" w:rsidRDefault="006E6E96" w:rsidP="006E6E96">
      <w:pPr>
        <w:pStyle w:val="ListParagraph"/>
        <w:numPr>
          <w:ilvl w:val="0"/>
          <w:numId w:val="6"/>
        </w:numPr>
      </w:pPr>
      <w:r>
        <w:t>Click + Add and then + Add Row to add a second check in the condition for type.</w:t>
      </w:r>
    </w:p>
    <w:p w14:paraId="4213A89E" w14:textId="77777777" w:rsidR="006E6E96" w:rsidRDefault="006E6E96" w:rsidP="006E6E96">
      <w:pPr>
        <w:pStyle w:val="ListParagraph"/>
      </w:pPr>
      <w:r>
        <w:rPr>
          <w:noProof/>
        </w:rPr>
        <w:drawing>
          <wp:inline distT="0" distB="0" distL="0" distR="0" wp14:anchorId="3FCF9531" wp14:editId="199B6201">
            <wp:extent cx="5785147" cy="2070206"/>
            <wp:effectExtent l="19050" t="19050" r="25400" b="25400"/>
            <wp:docPr id="18" name="Picture 18"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with medium confidence"/>
                    <pic:cNvPicPr/>
                  </pic:nvPicPr>
                  <pic:blipFill>
                    <a:blip r:embed="rId29"/>
                    <a:stretch>
                      <a:fillRect/>
                    </a:stretch>
                  </pic:blipFill>
                  <pic:spPr>
                    <a:xfrm>
                      <a:off x="0" y="0"/>
                      <a:ext cx="5785147" cy="2070206"/>
                    </a:xfrm>
                    <a:prstGeom prst="rect">
                      <a:avLst/>
                    </a:prstGeom>
                    <a:ln>
                      <a:solidFill>
                        <a:schemeClr val="accent1"/>
                      </a:solidFill>
                    </a:ln>
                  </pic:spPr>
                </pic:pic>
              </a:graphicData>
            </a:graphic>
          </wp:inline>
        </w:drawing>
      </w:r>
      <w:r>
        <w:br/>
      </w:r>
    </w:p>
    <w:p w14:paraId="0738814E" w14:textId="77777777" w:rsidR="006E6E96" w:rsidRDefault="006E6E96" w:rsidP="006E6E96">
      <w:pPr>
        <w:pStyle w:val="ListParagraph"/>
        <w:numPr>
          <w:ilvl w:val="0"/>
          <w:numId w:val="6"/>
        </w:numPr>
      </w:pPr>
      <w:r>
        <w:t xml:space="preserve">Click in the Choose a value </w:t>
      </w:r>
      <w:proofErr w:type="gramStart"/>
      <w:r>
        <w:t>field, and</w:t>
      </w:r>
      <w:proofErr w:type="gramEnd"/>
      <w:r>
        <w:t xml:space="preserve"> select score in the Dynamic content pane.</w:t>
      </w:r>
    </w:p>
    <w:p w14:paraId="1DC540E4" w14:textId="77777777" w:rsidR="006E6E96" w:rsidRDefault="006E6E96" w:rsidP="006E6E96">
      <w:pPr>
        <w:pStyle w:val="ListParagraph"/>
      </w:pPr>
      <w:r>
        <w:rPr>
          <w:noProof/>
        </w:rPr>
        <w:drawing>
          <wp:inline distT="0" distB="0" distL="0" distR="0" wp14:anchorId="790B74BC" wp14:editId="478A4F3A">
            <wp:extent cx="5943600" cy="2480310"/>
            <wp:effectExtent l="19050" t="19050" r="19050" b="15240"/>
            <wp:docPr id="19" name="Picture 1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application, Teams&#10;&#10;Description automatically generated"/>
                    <pic:cNvPicPr/>
                  </pic:nvPicPr>
                  <pic:blipFill>
                    <a:blip r:embed="rId30"/>
                    <a:stretch>
                      <a:fillRect/>
                    </a:stretch>
                  </pic:blipFill>
                  <pic:spPr>
                    <a:xfrm>
                      <a:off x="0" y="0"/>
                      <a:ext cx="5943600" cy="2480310"/>
                    </a:xfrm>
                    <a:prstGeom prst="rect">
                      <a:avLst/>
                    </a:prstGeom>
                    <a:ln>
                      <a:solidFill>
                        <a:schemeClr val="accent1"/>
                      </a:solidFill>
                    </a:ln>
                  </pic:spPr>
                </pic:pic>
              </a:graphicData>
            </a:graphic>
          </wp:inline>
        </w:drawing>
      </w:r>
      <w:r>
        <w:br/>
      </w:r>
    </w:p>
    <w:p w14:paraId="33571D1B" w14:textId="77777777" w:rsidR="006E6E96" w:rsidRDefault="006E6E96" w:rsidP="006E6E96">
      <w:pPr>
        <w:pStyle w:val="ListParagraph"/>
        <w:numPr>
          <w:ilvl w:val="0"/>
          <w:numId w:val="6"/>
        </w:numPr>
      </w:pPr>
      <w:r>
        <w:t>Change the operator to is greater than and type 0.63 in the second value field.</w:t>
      </w:r>
    </w:p>
    <w:p w14:paraId="30046A14" w14:textId="77777777" w:rsidR="006E6E96" w:rsidRDefault="006E6E96" w:rsidP="006E6E96">
      <w:pPr>
        <w:ind w:left="360"/>
      </w:pPr>
      <w:r>
        <w:rPr>
          <w:noProof/>
        </w:rPr>
        <w:lastRenderedPageBreak/>
        <w:drawing>
          <wp:inline distT="0" distB="0" distL="0" distR="0" wp14:anchorId="200E3286" wp14:editId="5BB4F8F9">
            <wp:extent cx="5270771" cy="2514729"/>
            <wp:effectExtent l="19050" t="19050" r="25400" b="1905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31"/>
                    <a:stretch>
                      <a:fillRect/>
                    </a:stretch>
                  </pic:blipFill>
                  <pic:spPr>
                    <a:xfrm>
                      <a:off x="0" y="0"/>
                      <a:ext cx="5270771" cy="2514729"/>
                    </a:xfrm>
                    <a:prstGeom prst="rect">
                      <a:avLst/>
                    </a:prstGeom>
                    <a:ln>
                      <a:solidFill>
                        <a:schemeClr val="accent1"/>
                      </a:solidFill>
                    </a:ln>
                  </pic:spPr>
                </pic:pic>
              </a:graphicData>
            </a:graphic>
          </wp:inline>
        </w:drawing>
      </w:r>
    </w:p>
    <w:p w14:paraId="34664FDE" w14:textId="77777777" w:rsidR="006E6E96" w:rsidRPr="00F6253A" w:rsidRDefault="006E6E96" w:rsidP="006E6E96">
      <w:pPr>
        <w:rPr>
          <w:b/>
          <w:bCs/>
          <w:i/>
          <w:iCs/>
          <w:u w:val="single"/>
        </w:rPr>
      </w:pPr>
      <w:r w:rsidRPr="00F6253A">
        <w:rPr>
          <w:b/>
          <w:bCs/>
          <w:i/>
          <w:iCs/>
          <w:u w:val="single"/>
        </w:rPr>
        <w:t>Double check that the value is 0.63 and not .63 otherwise the flow will fail.</w:t>
      </w:r>
    </w:p>
    <w:p w14:paraId="5412BFE1" w14:textId="77777777" w:rsidR="006E6E96" w:rsidRDefault="006E6E96" w:rsidP="006E6E96">
      <w:pPr>
        <w:pStyle w:val="ListParagraph"/>
      </w:pPr>
    </w:p>
    <w:p w14:paraId="6E57F879" w14:textId="77777777" w:rsidR="006E6E96" w:rsidRDefault="006E6E96" w:rsidP="006E6E96">
      <w:pPr>
        <w:pStyle w:val="ListParagraph"/>
        <w:numPr>
          <w:ilvl w:val="0"/>
          <w:numId w:val="6"/>
        </w:numPr>
      </w:pPr>
      <w:r>
        <w:t>Inside the If Yes path of the condition, click Add an action</w:t>
      </w:r>
    </w:p>
    <w:p w14:paraId="3FE41CB6" w14:textId="77777777" w:rsidR="006E6E96" w:rsidRDefault="006E6E96" w:rsidP="006E6E96">
      <w:pPr>
        <w:pStyle w:val="ListParagraph"/>
      </w:pPr>
      <w:r>
        <w:br/>
      </w:r>
      <w:r>
        <w:rPr>
          <w:noProof/>
        </w:rPr>
        <w:drawing>
          <wp:inline distT="0" distB="0" distL="0" distR="0" wp14:anchorId="48C04E6F" wp14:editId="148DDA55">
            <wp:extent cx="5740695" cy="1701887"/>
            <wp:effectExtent l="19050" t="19050" r="12700" b="12700"/>
            <wp:docPr id="56" name="Picture 5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10;&#10;Description automatically generated"/>
                    <pic:cNvPicPr/>
                  </pic:nvPicPr>
                  <pic:blipFill>
                    <a:blip r:embed="rId32"/>
                    <a:stretch>
                      <a:fillRect/>
                    </a:stretch>
                  </pic:blipFill>
                  <pic:spPr>
                    <a:xfrm>
                      <a:off x="0" y="0"/>
                      <a:ext cx="5740695" cy="1701887"/>
                    </a:xfrm>
                    <a:prstGeom prst="rect">
                      <a:avLst/>
                    </a:prstGeom>
                    <a:ln>
                      <a:solidFill>
                        <a:schemeClr val="accent1"/>
                      </a:solidFill>
                    </a:ln>
                  </pic:spPr>
                </pic:pic>
              </a:graphicData>
            </a:graphic>
          </wp:inline>
        </w:drawing>
      </w:r>
    </w:p>
    <w:p w14:paraId="2D2E5B8B" w14:textId="77777777" w:rsidR="006E6E96" w:rsidRDefault="006E6E96" w:rsidP="006E6E96">
      <w:pPr>
        <w:pStyle w:val="ListParagraph"/>
        <w:numPr>
          <w:ilvl w:val="0"/>
          <w:numId w:val="6"/>
        </w:numPr>
      </w:pPr>
      <w:r>
        <w:t>Search on Send an Email.</w:t>
      </w:r>
    </w:p>
    <w:p w14:paraId="667AACC6" w14:textId="77777777" w:rsidR="006E6E96" w:rsidRDefault="006E6E96" w:rsidP="006E6E96">
      <w:pPr>
        <w:pStyle w:val="ListParagraph"/>
        <w:numPr>
          <w:ilvl w:val="0"/>
          <w:numId w:val="6"/>
        </w:numPr>
      </w:pPr>
      <w:r>
        <w:t xml:space="preserve">Select Send an </w:t>
      </w:r>
      <w:r w:rsidRPr="00F6253A">
        <w:rPr>
          <w:b/>
          <w:bCs/>
        </w:rPr>
        <w:t>email (v2).</w:t>
      </w:r>
    </w:p>
    <w:p w14:paraId="0B431A80" w14:textId="77777777" w:rsidR="006E6E96" w:rsidRDefault="006E6E96" w:rsidP="006E6E96">
      <w:pPr>
        <w:pStyle w:val="ListParagraph"/>
        <w:numPr>
          <w:ilvl w:val="0"/>
          <w:numId w:val="6"/>
        </w:numPr>
      </w:pPr>
      <w:r>
        <w:t>In the To field type your lab user.</w:t>
      </w:r>
    </w:p>
    <w:p w14:paraId="285C4990" w14:textId="77777777" w:rsidR="006E6E96" w:rsidRDefault="006E6E96" w:rsidP="006E6E96">
      <w:pPr>
        <w:pStyle w:val="ListParagraph"/>
        <w:numPr>
          <w:ilvl w:val="0"/>
          <w:numId w:val="6"/>
        </w:numPr>
      </w:pPr>
      <w:r>
        <w:t>In the subject type Staff Feedback.</w:t>
      </w:r>
    </w:p>
    <w:p w14:paraId="777EE177" w14:textId="77777777" w:rsidR="006E6E96" w:rsidRDefault="006E6E96" w:rsidP="006E6E96">
      <w:pPr>
        <w:pStyle w:val="ListParagraph"/>
        <w:numPr>
          <w:ilvl w:val="0"/>
          <w:numId w:val="6"/>
        </w:numPr>
      </w:pPr>
      <w:r>
        <w:t>Click in the body and select Feedback in the Dynamic content panel.</w:t>
      </w:r>
    </w:p>
    <w:p w14:paraId="599C8F5C" w14:textId="77777777" w:rsidR="006E6E96" w:rsidRDefault="006E6E96" w:rsidP="006E6E96">
      <w:pPr>
        <w:pStyle w:val="ListParagraph"/>
      </w:pPr>
      <w:r>
        <w:rPr>
          <w:noProof/>
        </w:rPr>
        <w:lastRenderedPageBreak/>
        <w:drawing>
          <wp:inline distT="0" distB="0" distL="0" distR="0" wp14:anchorId="20FDB8D6" wp14:editId="40A8A7EF">
            <wp:extent cx="5829600" cy="2457576"/>
            <wp:effectExtent l="19050" t="19050" r="19050" b="19050"/>
            <wp:docPr id="40" name="Picture 4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 text, application&#10;&#10;Description automatically generated"/>
                    <pic:cNvPicPr/>
                  </pic:nvPicPr>
                  <pic:blipFill>
                    <a:blip r:embed="rId33"/>
                    <a:stretch>
                      <a:fillRect/>
                    </a:stretch>
                  </pic:blipFill>
                  <pic:spPr>
                    <a:xfrm>
                      <a:off x="0" y="0"/>
                      <a:ext cx="5829600" cy="2457576"/>
                    </a:xfrm>
                    <a:prstGeom prst="rect">
                      <a:avLst/>
                    </a:prstGeom>
                    <a:ln>
                      <a:solidFill>
                        <a:schemeClr val="accent1"/>
                      </a:solidFill>
                    </a:ln>
                  </pic:spPr>
                </pic:pic>
              </a:graphicData>
            </a:graphic>
          </wp:inline>
        </w:drawing>
      </w:r>
      <w:r>
        <w:br/>
      </w:r>
    </w:p>
    <w:p w14:paraId="6634A372" w14:textId="77777777" w:rsidR="006E6E96" w:rsidRDefault="006E6E96" w:rsidP="006E6E96">
      <w:pPr>
        <w:pStyle w:val="ListParagraph"/>
        <w:numPr>
          <w:ilvl w:val="0"/>
          <w:numId w:val="6"/>
        </w:numPr>
      </w:pPr>
      <w:r>
        <w:t>Click Test and then choose I’ll perform the action and then click Save and Test.</w:t>
      </w:r>
    </w:p>
    <w:p w14:paraId="0C6F4341" w14:textId="77777777" w:rsidR="006E6E96" w:rsidRDefault="006E6E96" w:rsidP="006E6E96">
      <w:pPr>
        <w:pStyle w:val="ListParagraph"/>
        <w:numPr>
          <w:ilvl w:val="0"/>
          <w:numId w:val="6"/>
        </w:numPr>
      </w:pPr>
      <w:r>
        <w:t>In the feedback paste the following:</w:t>
      </w:r>
    </w:p>
    <w:p w14:paraId="2373CB3D" w14:textId="77777777" w:rsidR="006E6E96" w:rsidRDefault="006E6E96" w:rsidP="006E6E96">
      <w:pPr>
        <w:pStyle w:val="ListParagraph"/>
      </w:pPr>
      <w:r>
        <w:br/>
        <w:t>The doctors were very professional, nurses were kind and attentive, the room was nice but the food at the cafeteria and in room is terrible</w:t>
      </w:r>
    </w:p>
    <w:p w14:paraId="2C48A699" w14:textId="77777777" w:rsidR="006E6E96" w:rsidRDefault="006E6E96" w:rsidP="006E6E96">
      <w:pPr>
        <w:pStyle w:val="ListParagraph"/>
      </w:pPr>
    </w:p>
    <w:p w14:paraId="7A2C0156" w14:textId="77777777" w:rsidR="006E6E96" w:rsidRDefault="006E6E96" w:rsidP="006E6E96">
      <w:pPr>
        <w:pStyle w:val="ListParagraph"/>
        <w:numPr>
          <w:ilvl w:val="0"/>
          <w:numId w:val="6"/>
        </w:numPr>
      </w:pPr>
      <w:r>
        <w:t>Click Run Flow.</w:t>
      </w:r>
    </w:p>
    <w:p w14:paraId="053C4492" w14:textId="77777777" w:rsidR="006E6E96" w:rsidRDefault="006E6E96" w:rsidP="006E6E96">
      <w:pPr>
        <w:pStyle w:val="ListParagraph"/>
        <w:numPr>
          <w:ilvl w:val="0"/>
          <w:numId w:val="6"/>
        </w:numPr>
      </w:pPr>
      <w:r>
        <w:t>Your flow should run successfully and should look something like the following.  You should also now have an email with the feedback.</w:t>
      </w:r>
    </w:p>
    <w:p w14:paraId="741F401F" w14:textId="77777777" w:rsidR="006E6E96" w:rsidRPr="00AE332D" w:rsidRDefault="006E6E96" w:rsidP="006E6E96">
      <w:pPr>
        <w:ind w:left="360"/>
      </w:pPr>
      <w:r>
        <w:rPr>
          <w:noProof/>
        </w:rPr>
        <w:drawing>
          <wp:inline distT="0" distB="0" distL="0" distR="0" wp14:anchorId="213F4C86" wp14:editId="14677C36">
            <wp:extent cx="5886118" cy="3525382"/>
            <wp:effectExtent l="19050" t="19050" r="19685" b="18415"/>
            <wp:docPr id="57" name="Picture 57"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Graphical user interface&#10;&#10;Description automatically generated with medium confidence"/>
                    <pic:cNvPicPr/>
                  </pic:nvPicPr>
                  <pic:blipFill>
                    <a:blip r:embed="rId34"/>
                    <a:stretch>
                      <a:fillRect/>
                    </a:stretch>
                  </pic:blipFill>
                  <pic:spPr>
                    <a:xfrm>
                      <a:off x="0" y="0"/>
                      <a:ext cx="5889571" cy="3527450"/>
                    </a:xfrm>
                    <a:prstGeom prst="rect">
                      <a:avLst/>
                    </a:prstGeom>
                    <a:ln>
                      <a:solidFill>
                        <a:schemeClr val="accent1"/>
                      </a:solidFill>
                    </a:ln>
                  </pic:spPr>
                </pic:pic>
              </a:graphicData>
            </a:graphic>
          </wp:inline>
        </w:drawing>
      </w:r>
    </w:p>
    <w:p w14:paraId="264BAF44" w14:textId="77777777" w:rsidR="000438AB" w:rsidRDefault="000438AB" w:rsidP="008E6967"/>
    <w:sectPr w:rsidR="000438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602A6"/>
    <w:multiLevelType w:val="hybridMultilevel"/>
    <w:tmpl w:val="89E0D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CD7CE4"/>
    <w:multiLevelType w:val="hybridMultilevel"/>
    <w:tmpl w:val="1DF81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A807DE"/>
    <w:multiLevelType w:val="hybridMultilevel"/>
    <w:tmpl w:val="F4449684"/>
    <w:lvl w:ilvl="0" w:tplc="B622D2A8">
      <w:start w:val="1"/>
      <w:numFmt w:val="decimal"/>
      <w:lvlText w:val="%1."/>
      <w:lvlJc w:val="left"/>
      <w:pPr>
        <w:ind w:left="360" w:hanging="360"/>
      </w:pPr>
      <w:rPr>
        <w:rFonts w:hint="default"/>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35287BEB"/>
    <w:multiLevelType w:val="hybridMultilevel"/>
    <w:tmpl w:val="D0F853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9081E"/>
    <w:multiLevelType w:val="hybridMultilevel"/>
    <w:tmpl w:val="359622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654CD5"/>
    <w:multiLevelType w:val="hybridMultilevel"/>
    <w:tmpl w:val="99609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5"/>
  </w:num>
  <w:num w:numId="4">
    <w:abstractNumId w:val="4"/>
  </w:num>
  <w:num w:numId="5">
    <w:abstractNumId w:val="1"/>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sTAzMjE1NzUyMzZV0lEKTi0uzszPAykwqgUAy63m7ywAAAA="/>
  </w:docVars>
  <w:rsids>
    <w:rsidRoot w:val="00937FEE"/>
    <w:rsid w:val="000438AB"/>
    <w:rsid w:val="000737E6"/>
    <w:rsid w:val="000740BC"/>
    <w:rsid w:val="0008075D"/>
    <w:rsid w:val="00087106"/>
    <w:rsid w:val="000D29F7"/>
    <w:rsid w:val="001A2869"/>
    <w:rsid w:val="001E1594"/>
    <w:rsid w:val="00234A3F"/>
    <w:rsid w:val="002471E7"/>
    <w:rsid w:val="00252437"/>
    <w:rsid w:val="00296CAB"/>
    <w:rsid w:val="002A7B97"/>
    <w:rsid w:val="002B68D1"/>
    <w:rsid w:val="002F3F48"/>
    <w:rsid w:val="00384EFD"/>
    <w:rsid w:val="003C2AE4"/>
    <w:rsid w:val="00412D98"/>
    <w:rsid w:val="00461499"/>
    <w:rsid w:val="00582CA2"/>
    <w:rsid w:val="00590E3F"/>
    <w:rsid w:val="005949C5"/>
    <w:rsid w:val="005F74C3"/>
    <w:rsid w:val="00671DB0"/>
    <w:rsid w:val="006866E9"/>
    <w:rsid w:val="006E6E96"/>
    <w:rsid w:val="00701DAC"/>
    <w:rsid w:val="00736B02"/>
    <w:rsid w:val="007435EB"/>
    <w:rsid w:val="007A28C4"/>
    <w:rsid w:val="007E3434"/>
    <w:rsid w:val="00846991"/>
    <w:rsid w:val="0085482F"/>
    <w:rsid w:val="00897B01"/>
    <w:rsid w:val="008E6967"/>
    <w:rsid w:val="00937DDA"/>
    <w:rsid w:val="00937FEE"/>
    <w:rsid w:val="00974E72"/>
    <w:rsid w:val="00987830"/>
    <w:rsid w:val="009E1C6C"/>
    <w:rsid w:val="00AB43B1"/>
    <w:rsid w:val="00AB6B92"/>
    <w:rsid w:val="00AD7BB6"/>
    <w:rsid w:val="00B3361A"/>
    <w:rsid w:val="00B65FD8"/>
    <w:rsid w:val="00B71BED"/>
    <w:rsid w:val="00B923B2"/>
    <w:rsid w:val="00C327DE"/>
    <w:rsid w:val="00C46700"/>
    <w:rsid w:val="00C840BC"/>
    <w:rsid w:val="00C936E4"/>
    <w:rsid w:val="00CC36F9"/>
    <w:rsid w:val="00CC4BDA"/>
    <w:rsid w:val="00D52C73"/>
    <w:rsid w:val="00D64A99"/>
    <w:rsid w:val="00DA7D81"/>
    <w:rsid w:val="00E724AB"/>
    <w:rsid w:val="00EC156F"/>
    <w:rsid w:val="00ED5294"/>
    <w:rsid w:val="00EF736F"/>
    <w:rsid w:val="00F24923"/>
    <w:rsid w:val="00F54D9E"/>
    <w:rsid w:val="00F72106"/>
    <w:rsid w:val="00FC19FA"/>
    <w:rsid w:val="00FE055C"/>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5243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6CA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34A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34A3F"/>
    <w:rPr>
      <w:rFonts w:ascii="Segoe UI" w:hAnsi="Segoe UI" w:cs="Segoe UI"/>
      <w:sz w:val="18"/>
      <w:szCs w:val="18"/>
    </w:rPr>
  </w:style>
  <w:style w:type="character" w:customStyle="1" w:styleId="Heading1Char">
    <w:name w:val="Heading 1 Char"/>
    <w:basedOn w:val="DefaultParagraphFont"/>
    <w:link w:val="Heading1"/>
    <w:uiPriority w:val="9"/>
    <w:rsid w:val="00252437"/>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52437"/>
    <w:pPr>
      <w:ind w:left="720"/>
      <w:contextualSpacing/>
    </w:pPr>
  </w:style>
  <w:style w:type="character" w:styleId="CommentReference">
    <w:name w:val="annotation reference"/>
    <w:basedOn w:val="DefaultParagraphFont"/>
    <w:uiPriority w:val="99"/>
    <w:semiHidden/>
    <w:unhideWhenUsed/>
    <w:rsid w:val="00582CA2"/>
    <w:rPr>
      <w:sz w:val="16"/>
      <w:szCs w:val="16"/>
    </w:rPr>
  </w:style>
  <w:style w:type="paragraph" w:styleId="CommentText">
    <w:name w:val="annotation text"/>
    <w:basedOn w:val="Normal"/>
    <w:link w:val="CommentTextChar"/>
    <w:uiPriority w:val="99"/>
    <w:semiHidden/>
    <w:unhideWhenUsed/>
    <w:rsid w:val="00582CA2"/>
    <w:pPr>
      <w:spacing w:line="240" w:lineRule="auto"/>
    </w:pPr>
    <w:rPr>
      <w:sz w:val="20"/>
      <w:szCs w:val="20"/>
    </w:rPr>
  </w:style>
  <w:style w:type="character" w:customStyle="1" w:styleId="CommentTextChar">
    <w:name w:val="Comment Text Char"/>
    <w:basedOn w:val="DefaultParagraphFont"/>
    <w:link w:val="CommentText"/>
    <w:uiPriority w:val="99"/>
    <w:semiHidden/>
    <w:rsid w:val="00582CA2"/>
    <w:rPr>
      <w:sz w:val="20"/>
      <w:szCs w:val="20"/>
    </w:rPr>
  </w:style>
  <w:style w:type="paragraph" w:styleId="CommentSubject">
    <w:name w:val="annotation subject"/>
    <w:basedOn w:val="CommentText"/>
    <w:next w:val="CommentText"/>
    <w:link w:val="CommentSubjectChar"/>
    <w:uiPriority w:val="99"/>
    <w:semiHidden/>
    <w:unhideWhenUsed/>
    <w:rsid w:val="00582CA2"/>
    <w:rPr>
      <w:b/>
      <w:bCs/>
    </w:rPr>
  </w:style>
  <w:style w:type="character" w:customStyle="1" w:styleId="CommentSubjectChar">
    <w:name w:val="Comment Subject Char"/>
    <w:basedOn w:val="CommentTextChar"/>
    <w:link w:val="CommentSubject"/>
    <w:uiPriority w:val="99"/>
    <w:semiHidden/>
    <w:rsid w:val="00582CA2"/>
    <w:rPr>
      <w:b/>
      <w:bCs/>
      <w:sz w:val="20"/>
      <w:szCs w:val="20"/>
    </w:rPr>
  </w:style>
  <w:style w:type="table" w:styleId="TableGrid">
    <w:name w:val="Table Grid"/>
    <w:basedOn w:val="TableNormal"/>
    <w:uiPriority w:val="39"/>
    <w:rsid w:val="00EF73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96CAB"/>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7210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DC704C-F2B4-4609-89E0-3E9529E9D5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17</Pages>
  <Words>838</Words>
  <Characters>478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Nanddeep Nachan</cp:lastModifiedBy>
  <cp:revision>48</cp:revision>
  <dcterms:created xsi:type="dcterms:W3CDTF">2019-05-24T15:45:00Z</dcterms:created>
  <dcterms:modified xsi:type="dcterms:W3CDTF">2021-07-23T07:58:00Z</dcterms:modified>
</cp:coreProperties>
</file>